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07A20" w:rsidR="009D0DEB" w:rsidP="00201742" w:rsidRDefault="009D0DEB" w14:paraId="43FA1000" w14:textId="77777777">
      <w:pPr>
        <w:spacing w:after="0" w:line="360" w:lineRule="auto"/>
        <w:rPr>
          <w:rFonts w:cstheme="minorHAnsi"/>
        </w:rPr>
      </w:pP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Pr="00EA2F49" w:rsidR="00B9270B" w:rsidTr="30081F62" w14:paraId="7B32F80D" w14:textId="77777777">
        <w:tc>
          <w:tcPr>
            <w:tcW w:w="4247" w:type="dxa"/>
            <w:tcMar/>
            <w:vAlign w:val="center"/>
          </w:tcPr>
          <w:p w:rsidRPr="007D1ED9" w:rsidR="00B9270B" w:rsidP="008038CC" w:rsidRDefault="00B9270B" w14:paraId="0EE906B3" w14:textId="5B856106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5"/>
                <w:szCs w:val="15"/>
              </w:rPr>
            </w:pPr>
            <w:r w:rsidRPr="007D1ED9"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 xml:space="preserve">FORMULÁRIO DE CANDIDATURA PARA MOBILIDADE </w:t>
            </w:r>
            <w:r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>A</w:t>
            </w:r>
            <w:r w:rsidRPr="007D1ED9"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>CADÊMICA</w:t>
            </w:r>
          </w:p>
          <w:p w:rsidR="00B9270B" w:rsidP="008038CC" w:rsidRDefault="00B9270B" w14:paraId="017F7931" w14:textId="106457C9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Style w:val="Forte"/>
                <w:rFonts w:asciiTheme="minorHAnsi" w:hAnsiTheme="minorHAnsi" w:cstheme="minorHAnsi"/>
                <w:sz w:val="16"/>
                <w:szCs w:val="16"/>
              </w:rPr>
              <w:t>(nacional e internacional)</w:t>
            </w:r>
          </w:p>
        </w:tc>
        <w:tc>
          <w:tcPr>
            <w:tcW w:w="4247" w:type="dxa"/>
            <w:tcMar/>
            <w:vAlign w:val="center"/>
          </w:tcPr>
          <w:p w:rsidR="00B9270B" w:rsidP="008038CC" w:rsidRDefault="00B9270B" w14:paraId="34A27DD4" w14:textId="26E80A6F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B9270B">
              <w:rPr>
                <w:rStyle w:val="Forte"/>
                <w:rFonts w:asciiTheme="minorHAnsi" w:hAnsiTheme="minorHAnsi" w:cstheme="minorHAnsi"/>
                <w:sz w:val="15"/>
                <w:szCs w:val="15"/>
                <w:lang w:val="en-US"/>
              </w:rPr>
              <w:t>STUDENT EXCHANGE APPLICATION FORM</w:t>
            </w:r>
          </w:p>
          <w:p w:rsidRPr="00B9270B" w:rsidR="00B9270B" w:rsidP="008038CC" w:rsidRDefault="00B9270B" w14:paraId="1258FEC8" w14:textId="2EE50357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  <w:t>(national and international)</w:t>
            </w:r>
          </w:p>
        </w:tc>
      </w:tr>
      <w:tr w:rsidR="00B9270B" w:rsidTr="30081F62" w14:paraId="59261461" w14:textId="77777777">
        <w:tc>
          <w:tcPr>
            <w:tcW w:w="4247" w:type="dxa"/>
            <w:tcMar/>
          </w:tcPr>
          <w:p w:rsidR="00B9270B" w:rsidP="00B9270B" w:rsidRDefault="00B9270B" w14:paraId="2F1E8249" w14:textId="536FE3CD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A candidatura para mobilidade acadêmica deverá ser encaminhada pela universidade de origem para </w:t>
            </w:r>
            <w:r w:rsidR="00AA65EB">
              <w:rPr>
                <w:rFonts w:asciiTheme="minorHAnsi" w:hAnsiTheme="minorHAnsi" w:cstheme="minorHAnsi"/>
                <w:sz w:val="16"/>
                <w:szCs w:val="16"/>
              </w:rPr>
              <w:t xml:space="preserve">a Coordenação de Mobilidade </w:t>
            </w:r>
            <w:r w:rsidR="004458A9">
              <w:rPr>
                <w:rFonts w:asciiTheme="minorHAnsi" w:hAnsiTheme="minorHAnsi" w:cstheme="minorHAnsi"/>
                <w:sz w:val="16"/>
                <w:szCs w:val="16"/>
              </w:rPr>
              <w:t>Acadêmica d</w:t>
            </w: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o Escritório de Internacionalização (mobilidadeacademica@ufcspa.edu.br) da Universidade Federal de Ciências da Saúde de Porto Alegre incluindo os seguintes documentos:</w:t>
            </w:r>
          </w:p>
          <w:p w:rsidRPr="007D1ED9" w:rsidR="00B9270B" w:rsidP="00B9270B" w:rsidRDefault="00B9270B" w14:paraId="4078EF01" w14:textId="77777777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Pr="007D1ED9" w:rsidR="00B9270B" w:rsidP="00B9270B" w:rsidRDefault="00B9270B" w14:paraId="7A75D3F3" w14:textId="77777777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Formulário de candidatura (ANEXO I); </w:t>
            </w:r>
          </w:p>
          <w:p w:rsidRPr="007D1ED9" w:rsidR="00B9270B" w:rsidP="00B9270B" w:rsidRDefault="00B9270B" w14:paraId="15510246" w14:textId="77777777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Termo de compromisso (ANEXO II);</w:t>
            </w:r>
          </w:p>
          <w:p w:rsidRPr="007D1ED9" w:rsidR="00B9270B" w:rsidP="00B9270B" w:rsidRDefault="00B9270B" w14:paraId="5FD0E79B" w14:textId="77777777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Fotocópia do passaporte (estrangeiros) e RG/CPF (brasileiros);</w:t>
            </w:r>
          </w:p>
          <w:p w:rsidRPr="007D1ED9" w:rsidR="00B9270B" w:rsidP="00B9270B" w:rsidRDefault="00B9270B" w14:paraId="6C521DA4" w14:textId="77777777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Histórico escolar em português, espanhol ou inglês autenticado pela universidade;</w:t>
            </w:r>
          </w:p>
          <w:p w:rsidR="00B9270B" w:rsidP="00513871" w:rsidRDefault="00B9270B" w14:paraId="6D62F54E" w14:textId="23E53190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Style w:val="Forte"/>
                <w:rFonts w:asciiTheme="minorHAnsi" w:hAnsiTheme="minorHAnsi" w:eastAsiaTheme="minorHAnsi" w:cstheme="minorHAnsi"/>
                <w:sz w:val="16"/>
                <w:szCs w:val="16"/>
                <w:lang w:eastAsia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arta de motivação do estudante.</w:t>
            </w:r>
          </w:p>
        </w:tc>
        <w:tc>
          <w:tcPr>
            <w:tcW w:w="4247" w:type="dxa"/>
            <w:tcMar/>
          </w:tcPr>
          <w:p w:rsidR="00B9270B" w:rsidP="00B9270B" w:rsidRDefault="00B9270B" w14:paraId="1370FE63" w14:textId="1CEE30C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The application for </w:t>
            </w:r>
            <w:r w:rsid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tudent exchange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must be sent by the home university to the </w:t>
            </w:r>
            <w:r w:rsidRPr="007D1ED9"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nternationalization Office</w:t>
            </w:r>
            <w:r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’s</w:t>
            </w:r>
            <w:r w:rsidRPr="007D1ED9"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Academic Mobility Coordination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(mobilidadeacademica@ufcspa.edu.br) of the Federal University of Health Sciences of Porto Alegre including the following documents:</w:t>
            </w:r>
          </w:p>
          <w:p w:rsidR="00B9270B" w:rsidP="00B9270B" w:rsidRDefault="00B9270B" w14:paraId="70DBE697" w14:textId="12CF3B5E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:rsidRPr="007D1ED9" w:rsidR="008038CC" w:rsidP="00B9270B" w:rsidRDefault="008038CC" w14:paraId="3325340E" w14:textId="77777777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:rsidRPr="00513871" w:rsidR="00B9270B" w:rsidP="00513871" w:rsidRDefault="00B9270B" w14:paraId="3F2A2BC3" w14:textId="5F438E2A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513871">
              <w:rPr>
                <w:rFonts w:asciiTheme="minorHAnsi" w:hAnsiTheme="minorHAnsi" w:cstheme="minorHAnsi"/>
                <w:sz w:val="16"/>
                <w:szCs w:val="16"/>
              </w:rPr>
              <w:t>Application form (ANNEX I);</w:t>
            </w:r>
          </w:p>
          <w:p w:rsidRPr="008038CC" w:rsidR="00B9270B" w:rsidP="00513871" w:rsidRDefault="008038CC" w14:paraId="4FDDA9E3" w14:textId="78766AD0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tatement of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</w:t>
            </w:r>
            <w:r w:rsidRPr="008038CC" w:rsidR="00B9270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ommitment (ANNEX II);</w:t>
            </w:r>
          </w:p>
          <w:p w:rsidRPr="00513871" w:rsidR="00B9270B" w:rsidP="00513871" w:rsidRDefault="008038CC" w14:paraId="05CB3F56" w14:textId="2100DC4C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Copy of p</w:t>
            </w:r>
            <w:r w:rsidRPr="00513871" w:rsidR="00B9270B">
              <w:rPr>
                <w:rFonts w:asciiTheme="minorHAnsi" w:hAnsiTheme="minorHAnsi" w:cstheme="minorHAnsi"/>
                <w:sz w:val="16"/>
                <w:szCs w:val="16"/>
              </w:rPr>
              <w:t>assport;</w:t>
            </w:r>
          </w:p>
          <w:p w:rsidRPr="008038CC" w:rsidR="00B9270B" w:rsidP="00513871" w:rsidRDefault="008038CC" w14:paraId="61497FDC" w14:textId="3A698597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</w:t>
            </w:r>
            <w:r w:rsidRPr="008038CC" w:rsidR="00B9270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ranscript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of records </w:t>
            </w:r>
            <w:r w:rsidRPr="008038CC" w:rsidR="00B9270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n Portuguese, Spanish or English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8038CC" w:rsidR="00B9270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certified by the university;</w:t>
            </w:r>
          </w:p>
          <w:p w:rsidRPr="008038CC" w:rsidR="00B9270B" w:rsidP="00513871" w:rsidRDefault="008038CC" w14:paraId="0869AD32" w14:textId="13CE1A52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Style w:val="Forte"/>
                <w:rFonts w:asciiTheme="minorHAnsi" w:hAnsiTheme="minorHAnsi" w:eastAsiaTheme="minorHAnsi" w:cstheme="minorHAnsi"/>
                <w:sz w:val="16"/>
                <w:szCs w:val="16"/>
                <w:lang w:eastAsia="en-US"/>
              </w:rPr>
            </w:pPr>
            <w:r w:rsidRPr="008038CC">
              <w:rPr>
                <w:rFonts w:asciiTheme="minorHAnsi" w:hAnsiTheme="minorHAnsi" w:cstheme="minorHAnsi"/>
                <w:sz w:val="16"/>
                <w:szCs w:val="16"/>
              </w:rPr>
              <w:t>Motivational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l</w:t>
            </w:r>
            <w:r w:rsidRPr="00513871" w:rsidR="00B9270B">
              <w:rPr>
                <w:rFonts w:cstheme="minorHAnsi"/>
                <w:sz w:val="16"/>
                <w:szCs w:val="16"/>
              </w:rPr>
              <w:t>ette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</w:t>
            </w:r>
          </w:p>
        </w:tc>
      </w:tr>
      <w:tr w:rsidR="00B9270B" w:rsidTr="30081F62" w14:paraId="6E284B29" w14:textId="77777777">
        <w:tc>
          <w:tcPr>
            <w:tcW w:w="4247" w:type="dxa"/>
            <w:tcMar/>
          </w:tcPr>
          <w:p w:rsidRPr="007D1ED9" w:rsidR="00B9270B" w:rsidP="00B9270B" w:rsidRDefault="00B9270B" w14:paraId="5614EB56" w14:textId="77777777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Uma vez aprovada a candidatura, o estudante,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e estrangeiro</w:t>
            </w: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, deverá enviar, até duas semanas antes de sua chegada: </w:t>
            </w:r>
          </w:p>
          <w:p w:rsidRPr="007D1ED9" w:rsidR="00B9270B" w:rsidP="00B9270B" w:rsidRDefault="00B9270B" w14:paraId="7B9519FB" w14:textId="77777777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omprovante de habilidades linguísticas no idioma português;</w:t>
            </w:r>
          </w:p>
          <w:p w:rsidRPr="007D1ED9" w:rsidR="00B9270B" w:rsidP="00B9270B" w:rsidRDefault="00B9270B" w14:paraId="2212A6ED" w14:textId="77777777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Seguro saúde vigente durante todo o período de mobilidade, cobrindo repatriamento funerário;</w:t>
            </w:r>
          </w:p>
          <w:p w:rsidRPr="007D1ED9" w:rsidR="00B9270B" w:rsidP="00B9270B" w:rsidRDefault="00B9270B" w14:paraId="409A8593" w14:textId="77777777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ópia do visto de estudante (VITEM-IV);</w:t>
            </w:r>
          </w:p>
          <w:p w:rsidRPr="007D1ED9" w:rsidR="00B9270B" w:rsidP="00B9270B" w:rsidRDefault="00B9270B" w14:paraId="03032A14" w14:textId="77777777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Cópia das passagens. </w:t>
            </w:r>
          </w:p>
          <w:p w:rsidR="00B9270B" w:rsidP="00B9270B" w:rsidRDefault="00B9270B" w14:paraId="24E8B671" w14:textId="77777777">
            <w:pPr>
              <w:pStyle w:val="NormalWeb"/>
              <w:spacing w:after="0" w:line="360" w:lineRule="auto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247" w:type="dxa"/>
            <w:tcMar/>
          </w:tcPr>
          <w:p w:rsidRPr="007D1ED9" w:rsidR="00B9270B" w:rsidP="00513871" w:rsidRDefault="00B9270B" w14:paraId="24E0D82E" w14:textId="36ED7E06">
            <w:pPr>
              <w:pStyle w:val="NormalWeb"/>
              <w:spacing w:after="0" w:line="360" w:lineRule="auto"/>
              <w:ind w:firstLine="747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Once the application is approved, the student,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>if</w:t>
            </w:r>
            <w:r w:rsidR="003337FA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a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foreign</w:t>
            </w:r>
            <w:r w:rsidR="003337FA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citizen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 must send, up to two weeks before arrival:</w:t>
            </w:r>
          </w:p>
          <w:p w:rsidRPr="007D1ED9" w:rsidR="00B9270B" w:rsidP="00513871" w:rsidRDefault="00B9270B" w14:paraId="60D21E46" w14:textId="77777777">
            <w:pPr>
              <w:pStyle w:val="NormalWeb"/>
              <w:spacing w:after="0" w:line="360" w:lineRule="auto"/>
              <w:ind w:firstLine="606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:rsidRPr="008038CC" w:rsidR="00B9270B" w:rsidP="00513871" w:rsidRDefault="00B9270B" w14:paraId="77E03ACB" w14:textId="64D46D9D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Proof of language skills (Portuguese);</w:t>
            </w:r>
          </w:p>
          <w:p w:rsidRPr="00772BD7" w:rsidR="00B9270B" w:rsidP="00513871" w:rsidRDefault="00B9270B" w14:paraId="703C7601" w14:textId="7735FC62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Health insurance </w:t>
            </w:r>
            <w:r w:rsidRPr="00513871" w:rsid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valid</w:t>
            </w:r>
            <w:r w:rsidRP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hroughout the </w:t>
            </w:r>
            <w:r w:rsid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Pr="00040AFB" w:rsid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period, covering repatriation</w:t>
            </w:r>
            <w:r w:rsidR="009C22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of remains</w:t>
            </w: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;</w:t>
            </w:r>
          </w:p>
          <w:p w:rsidRPr="00513871" w:rsidR="00B9270B" w:rsidP="00513871" w:rsidRDefault="00040AFB" w14:paraId="5A87F2BB" w14:textId="682E5EA3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opy</w:t>
            </w:r>
            <w:r w:rsidRPr="00513871" w:rsidDel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of s</w:t>
            </w:r>
            <w:r w:rsidRPr="00513871" w:rsidR="00B9270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udent visa (VITEM-IV);</w:t>
            </w:r>
          </w:p>
          <w:p w:rsidRPr="00513871" w:rsidR="00B9270B" w:rsidP="00513871" w:rsidRDefault="00040AFB" w14:paraId="2C77DF34" w14:textId="09BA3734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C</w:t>
            </w:r>
            <w:r w:rsidRPr="00CB5A5C">
              <w:rPr>
                <w:rFonts w:asciiTheme="minorHAnsi" w:hAnsiTheme="minorHAnsi" w:cstheme="minorHAnsi"/>
                <w:sz w:val="16"/>
                <w:szCs w:val="16"/>
              </w:rPr>
              <w:t>opy</w:t>
            </w:r>
            <w:r w:rsidRPr="00040AFB" w:rsidDel="008038C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of flight </w:t>
            </w:r>
            <w:r w:rsidRPr="00513871" w:rsidR="00B9270B">
              <w:rPr>
                <w:rFonts w:asciiTheme="minorHAnsi" w:hAnsiTheme="minorHAnsi" w:cstheme="minorHAnsi"/>
                <w:sz w:val="16"/>
                <w:szCs w:val="16"/>
              </w:rPr>
              <w:t>tickets.</w:t>
            </w:r>
          </w:p>
          <w:p w:rsidR="00B9270B" w:rsidP="00513871" w:rsidRDefault="00B9270B" w14:paraId="0EABC16E" w14:textId="77777777">
            <w:pPr>
              <w:pStyle w:val="NormalWeb"/>
              <w:spacing w:after="0" w:line="360" w:lineRule="auto"/>
              <w:ind w:firstLine="606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B9270B" w:rsidTr="30081F62" w14:paraId="00EFC637" w14:textId="77777777">
        <w:tc>
          <w:tcPr>
            <w:tcW w:w="4247" w:type="dxa"/>
            <w:tcMar/>
          </w:tcPr>
          <w:p w:rsidRPr="007D1ED9" w:rsidR="00B9270B" w:rsidP="00B9270B" w:rsidRDefault="00B9270B" w14:paraId="468C69EC" w14:textId="77777777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Prazos:</w:t>
            </w:r>
          </w:p>
          <w:p w:rsidR="00B9270B" w:rsidP="00B9270B" w:rsidRDefault="00B9270B" w14:paraId="13C84CD7" w14:textId="77777777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- Para semestre de mobilidade que inicia em fevereiro:</w:t>
            </w:r>
          </w:p>
          <w:p w:rsidRPr="007D1ED9" w:rsidR="00B9270B" w:rsidP="30081F62" w:rsidRDefault="00B9270B" w14:paraId="0638A03D" w14:textId="69AD677E">
            <w:pPr>
              <w:pStyle w:val="NormalWeb"/>
              <w:spacing w:after="0" w:line="360" w:lineRule="auto"/>
              <w:jc w:val="both"/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</w:pP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>até 3</w:t>
            </w:r>
            <w:r w:rsidRPr="30081F62" w:rsidR="237A183A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>1</w:t>
            </w: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 xml:space="preserve"> de outubro.</w:t>
            </w:r>
          </w:p>
          <w:p w:rsidR="00B9270B" w:rsidP="00B9270B" w:rsidRDefault="00B9270B" w14:paraId="4567E641" w14:textId="77777777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- Para semestre de mobilidade que inicia em julho: </w:t>
            </w:r>
          </w:p>
          <w:p w:rsidR="00B9270B" w:rsidP="30081F62" w:rsidRDefault="00B9270B" w14:paraId="1AD8588F" w14:textId="5789E1D7">
            <w:pPr>
              <w:pStyle w:val="NormalWeb"/>
              <w:spacing w:after="0" w:line="360" w:lineRule="auto"/>
              <w:rPr>
                <w:rStyle w:val="Forte"/>
                <w:rFonts w:ascii="Calibri" w:hAnsi="Calibri" w:cs="Calibri" w:asciiTheme="minorAscii" w:hAnsiTheme="minorAscii" w:cstheme="minorAscii"/>
                <w:sz w:val="16"/>
                <w:szCs w:val="16"/>
              </w:rPr>
            </w:pP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>até 3</w:t>
            </w:r>
            <w:r w:rsidRPr="30081F62" w:rsidR="153317F2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>1</w:t>
            </w: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</w:rPr>
              <w:t xml:space="preserve"> de maio.</w:t>
            </w:r>
          </w:p>
        </w:tc>
        <w:tc>
          <w:tcPr>
            <w:tcW w:w="4247" w:type="dxa"/>
            <w:tcMar/>
          </w:tcPr>
          <w:p w:rsidRPr="007D1ED9" w:rsidR="00B9270B" w:rsidP="00B9270B" w:rsidRDefault="00B9270B" w14:paraId="330A97AB" w14:textId="77777777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Deadlines:</w:t>
            </w:r>
          </w:p>
          <w:p w:rsidR="00B9270B" w:rsidP="00B9270B" w:rsidRDefault="00B9270B" w14:paraId="3869520A" w14:textId="47E47638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-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For </w:t>
            </w:r>
            <w:r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Pr="007D1ED9"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emester starting in February:</w:t>
            </w:r>
          </w:p>
          <w:p w:rsidRPr="007D1ED9" w:rsidR="00B9270B" w:rsidP="30081F62" w:rsidRDefault="00B9270B" w14:paraId="3B7D1815" w14:textId="18824E9B">
            <w:pPr>
              <w:pStyle w:val="NormalWeb"/>
              <w:spacing w:after="0" w:line="360" w:lineRule="auto"/>
              <w:jc w:val="both"/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</w:pP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until October 3</w:t>
            </w:r>
            <w:r w:rsidRPr="30081F62" w:rsidR="38132FB7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1st</w:t>
            </w: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.</w:t>
            </w:r>
          </w:p>
          <w:p w:rsidR="00B9270B" w:rsidP="00B9270B" w:rsidRDefault="00B9270B" w14:paraId="4911BE49" w14:textId="22982241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-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For </w:t>
            </w:r>
            <w:r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Pr="007D1ED9"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emester starting in July:</w:t>
            </w:r>
          </w:p>
          <w:p w:rsidRPr="007D1ED9" w:rsidR="00B9270B" w:rsidP="30081F62" w:rsidRDefault="00B9270B" w14:paraId="48BDDC7F" w14:textId="250749DE">
            <w:pPr>
              <w:pStyle w:val="NormalWeb"/>
              <w:spacing w:after="0" w:line="360" w:lineRule="auto"/>
              <w:jc w:val="both"/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</w:pP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until</w:t>
            </w: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 xml:space="preserve"> May 3</w:t>
            </w:r>
            <w:r w:rsidRPr="30081F62" w:rsidR="687D8397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1st</w:t>
            </w:r>
            <w:r w:rsidRPr="30081F62" w:rsidR="00B9270B">
              <w:rPr>
                <w:rFonts w:ascii="Calibri" w:hAnsi="Calibri" w:cs="Calibri" w:asciiTheme="minorAscii" w:hAnsiTheme="minorAscii" w:cstheme="minorAscii"/>
                <w:sz w:val="16"/>
                <w:szCs w:val="16"/>
                <w:lang w:val="en-US"/>
              </w:rPr>
              <w:t>.</w:t>
            </w:r>
          </w:p>
          <w:p w:rsidR="00B9270B" w:rsidP="00B9270B" w:rsidRDefault="00B9270B" w14:paraId="78CA38BE" w14:textId="77777777">
            <w:pPr>
              <w:pStyle w:val="NormalWeb"/>
              <w:spacing w:after="0" w:line="360" w:lineRule="auto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40AFB" w:rsidTr="30081F62" w14:paraId="7C4D9F6D" w14:textId="77777777">
        <w:tc>
          <w:tcPr>
            <w:tcW w:w="8494" w:type="dxa"/>
            <w:gridSpan w:val="2"/>
            <w:tcMar/>
          </w:tcPr>
          <w:p w:rsidR="00040AFB" w:rsidP="00DF2D18" w:rsidRDefault="00040AFB" w14:paraId="096ED77E" w14:textId="5E7517AB">
            <w:pPr>
              <w:pStyle w:val="NormalWeb"/>
              <w:spacing w:after="0" w:line="360" w:lineRule="auto"/>
              <w:ind w:left="720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:rsidRPr="007D1ED9" w:rsidR="0029179A" w:rsidP="00513871" w:rsidRDefault="0029179A" w14:paraId="6B44A651" w14:textId="6DD9F27D">
      <w:pPr>
        <w:pStyle w:val="NormalWeb"/>
        <w:spacing w:after="0" w:line="360" w:lineRule="auto"/>
        <w:rPr>
          <w:rStyle w:val="Forte"/>
          <w:rFonts w:asciiTheme="minorHAnsi" w:hAnsiTheme="minorHAnsi" w:cstheme="minorHAnsi"/>
          <w:sz w:val="16"/>
          <w:szCs w:val="16"/>
        </w:rPr>
        <w:sectPr w:rsidRPr="007D1ED9" w:rsidR="0029179A" w:rsidSect="00B91767">
          <w:headerReference w:type="default" r:id="rId11"/>
          <w:footerReference w:type="default" r:id="rId12"/>
          <w:pgSz w:w="11906" w:h="16838" w:orient="portrait"/>
          <w:pgMar w:top="1417" w:right="1701" w:bottom="1417" w:left="1701" w:header="708" w:footer="708" w:gutter="0"/>
          <w:cols w:space="708"/>
          <w:docGrid w:linePitch="360"/>
        </w:sectPr>
      </w:pPr>
    </w:p>
    <w:p w:rsidR="00B9270B" w:rsidP="00201742" w:rsidRDefault="00B9270B" w14:paraId="6D68B795" w14:textId="77777777">
      <w:pPr>
        <w:pStyle w:val="Default"/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:rsidRPr="00CB4208" w:rsidR="00F61308" w:rsidP="00201742" w:rsidRDefault="00F61308" w14:paraId="562B2580" w14:textId="2EC8EE3F">
      <w:pPr>
        <w:pStyle w:val="Default"/>
        <w:spacing w:line="360" w:lineRule="auto"/>
        <w:jc w:val="center"/>
        <w:rPr>
          <w:rFonts w:asciiTheme="minorHAnsi" w:hAnsiTheme="minorHAnsi" w:cstheme="minorHAnsi"/>
          <w:bCs/>
          <w:i/>
          <w:sz w:val="16"/>
          <w:szCs w:val="16"/>
          <w:lang w:val="en-US"/>
        </w:rPr>
      </w:pPr>
      <w:r w:rsidRPr="00CB4208">
        <w:rPr>
          <w:rFonts w:asciiTheme="minorHAnsi" w:hAnsiTheme="minorHAnsi" w:cstheme="minorHAnsi"/>
          <w:b/>
          <w:bCs/>
          <w:sz w:val="22"/>
          <w:szCs w:val="22"/>
          <w:lang w:val="en-US"/>
        </w:rPr>
        <w:lastRenderedPageBreak/>
        <w:t>Anexo I</w:t>
      </w:r>
      <w:r w:rsidRPr="00CB4208" w:rsidR="00DE339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CB4208" w:rsidR="00DE339D">
        <w:rPr>
          <w:rFonts w:asciiTheme="minorHAnsi" w:hAnsiTheme="minorHAnsi" w:cstheme="minorHAnsi"/>
          <w:bCs/>
          <w:i/>
          <w:sz w:val="16"/>
          <w:szCs w:val="16"/>
          <w:lang w:val="en-US"/>
        </w:rPr>
        <w:t>(Annex I)</w:t>
      </w:r>
    </w:p>
    <w:p w:rsidRPr="00CB4208" w:rsidR="002179DA" w:rsidP="00201742" w:rsidRDefault="002179DA" w14:paraId="504A7119" w14:textId="77777777">
      <w:pPr>
        <w:pStyle w:val="Default"/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:rsidR="00F4448B" w:rsidP="30081F62" w:rsidRDefault="00F4448B" w14:paraId="348A8D36" w14:textId="1BF319A1">
      <w:pPr>
        <w:pStyle w:val="Default"/>
        <w:spacing w:line="360" w:lineRule="auto"/>
        <w:jc w:val="center"/>
        <w:rPr>
          <w:rStyle w:val="Forte"/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6"/>
          <w:szCs w:val="16"/>
          <w:lang w:val="en-US"/>
        </w:rPr>
      </w:pPr>
      <w:r w:rsidRPr="30081F62" w:rsidR="004E3CCE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FORMULÁRIO DE CANDIDATURA</w:t>
      </w:r>
      <w:r w:rsidRPr="30081F62" w:rsidR="00DE339D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 </w:t>
      </w:r>
      <w:r w:rsidRPr="30081F62" w:rsidR="00DE339D">
        <w:rPr>
          <w:rFonts w:ascii="Calibri" w:hAnsi="Calibri" w:cs="Calibri" w:asciiTheme="minorAscii" w:hAnsiTheme="minorAscii" w:cstheme="minorAscii"/>
          <w:i w:val="1"/>
          <w:iCs w:val="1"/>
          <w:sz w:val="16"/>
          <w:szCs w:val="16"/>
        </w:rPr>
        <w:t>(</w:t>
      </w:r>
      <w:r w:rsidRPr="30081F62" w:rsidR="00040AFB">
        <w:rPr>
          <w:rStyle w:val="Forte"/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6"/>
          <w:szCs w:val="16"/>
          <w:lang w:val="en-US"/>
        </w:rPr>
        <w:t>APPLICATION</w:t>
      </w:r>
      <w:r w:rsidRPr="30081F62" w:rsidR="00DE339D">
        <w:rPr>
          <w:rStyle w:val="Forte"/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6"/>
          <w:szCs w:val="16"/>
          <w:lang w:val="en-US"/>
        </w:rPr>
        <w:t xml:space="preserve"> FORM)</w:t>
      </w:r>
    </w:p>
    <w:p w:rsidRPr="00DE339D" w:rsidR="003150FB" w:rsidP="00DE339D" w:rsidRDefault="003150FB" w14:paraId="42581BFF" w14:textId="77777777">
      <w:pPr>
        <w:pStyle w:val="PargrafodaLista"/>
        <w:numPr>
          <w:ilvl w:val="0"/>
          <w:numId w:val="3"/>
        </w:numPr>
        <w:spacing w:after="0" w:line="360" w:lineRule="auto"/>
        <w:ind w:left="284" w:hanging="284"/>
      </w:pPr>
      <w:r w:rsidRPr="00845585">
        <w:rPr>
          <w:b/>
        </w:rPr>
        <w:t>Dados pessoais</w:t>
      </w:r>
      <w:r w:rsidR="00DE339D">
        <w:rPr>
          <w:b/>
        </w:rPr>
        <w:t xml:space="preserve"> </w:t>
      </w:r>
      <w:r w:rsidRPr="00DE339D" w:rsidR="00DE339D">
        <w:rPr>
          <w:i/>
          <w:sz w:val="16"/>
          <w:szCs w:val="16"/>
        </w:rPr>
        <w:t>(</w:t>
      </w:r>
      <w:r w:rsidR="00DE339D">
        <w:rPr>
          <w:i/>
          <w:sz w:val="16"/>
          <w:szCs w:val="16"/>
        </w:rPr>
        <w:t>p</w:t>
      </w:r>
      <w:r w:rsidRPr="00DE339D" w:rsidR="00DE339D">
        <w:rPr>
          <w:i/>
          <w:sz w:val="16"/>
          <w:szCs w:val="16"/>
        </w:rPr>
        <w:t xml:space="preserve">ersonal </w:t>
      </w:r>
      <w:r w:rsidRPr="00DE339D" w:rsidR="00DE339D">
        <w:rPr>
          <w:i/>
          <w:sz w:val="16"/>
          <w:szCs w:val="16"/>
          <w:lang w:val="en-US"/>
        </w:rPr>
        <w:t>data)</w:t>
      </w:r>
      <w:r w:rsidR="00DE339D">
        <w:rPr>
          <w:lang w:val="en-US"/>
        </w:rPr>
        <w:t xml:space="preserve"> </w:t>
      </w:r>
    </w:p>
    <w:tbl>
      <w:tblPr>
        <w:tblW w:w="9640" w:type="dxa"/>
        <w:tblInd w:w="-441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2520"/>
        <w:gridCol w:w="2520"/>
        <w:gridCol w:w="4600"/>
      </w:tblGrid>
      <w:tr w:rsidRPr="00707A20" w:rsidR="007E2625" w:rsidTr="30081F62" w14:paraId="00F800C1" w14:textId="77777777">
        <w:trPr>
          <w:trHeight w:val="300"/>
        </w:trPr>
        <w:tc>
          <w:tcPr>
            <w:tcW w:w="5040" w:type="dxa"/>
            <w:gridSpan w:val="2"/>
            <w:tcMar/>
          </w:tcPr>
          <w:p w:rsidRPr="00707A20" w:rsidR="007E2625" w:rsidP="00272988" w:rsidRDefault="007E2625" w14:paraId="4936D523" w14:textId="77777777">
            <w:pPr>
              <w:spacing w:after="0" w:line="360" w:lineRule="auto"/>
            </w:pPr>
            <w:r w:rsidRPr="00707A20">
              <w:t>Nome</w:t>
            </w:r>
            <w:r>
              <w:t xml:space="preserve"> completo</w:t>
            </w:r>
            <w:r w:rsidR="00DE339D">
              <w:t xml:space="preserve"> </w:t>
            </w:r>
            <w:r w:rsidRPr="00DE339D" w:rsidR="00DE339D">
              <w:rPr>
                <w:i/>
                <w:sz w:val="16"/>
                <w:szCs w:val="16"/>
              </w:rPr>
              <w:t>(full name)</w:t>
            </w:r>
            <w:r w:rsidRPr="00707A20">
              <w:t>:</w:t>
            </w:r>
          </w:p>
        </w:tc>
        <w:tc>
          <w:tcPr>
            <w:tcW w:w="4600" w:type="dxa"/>
            <w:tcMar/>
          </w:tcPr>
          <w:p w:rsidRPr="00707A20" w:rsidR="007E2625" w:rsidP="00272988" w:rsidRDefault="007E2625" w14:paraId="579B6ED7" w14:textId="77777777">
            <w:pPr>
              <w:spacing w:after="0" w:line="360" w:lineRule="auto"/>
            </w:pPr>
            <w:r>
              <w:t>Data de nascimento</w:t>
            </w:r>
            <w:r w:rsidR="00DE339D">
              <w:t xml:space="preserve"> </w:t>
            </w:r>
            <w:r w:rsidRPr="00DE339D" w:rsidR="00DE339D">
              <w:rPr>
                <w:i/>
                <w:sz w:val="16"/>
                <w:szCs w:val="16"/>
              </w:rPr>
              <w:t>(D.O.B.)</w:t>
            </w:r>
            <w:r>
              <w:t>:</w:t>
            </w:r>
          </w:p>
        </w:tc>
      </w:tr>
      <w:tr w:rsidRPr="00707A20" w:rsidR="007E2625" w:rsidTr="30081F62" w14:paraId="62AC320E" w14:textId="77777777">
        <w:trPr>
          <w:trHeight w:val="300"/>
        </w:trPr>
        <w:tc>
          <w:tcPr>
            <w:tcW w:w="5040" w:type="dxa"/>
            <w:gridSpan w:val="2"/>
            <w:tcMar/>
          </w:tcPr>
          <w:p w:rsidR="007E2625" w:rsidP="00272988" w:rsidRDefault="007E2625" w14:paraId="4541AD00" w14:textId="77777777">
            <w:pPr>
              <w:spacing w:after="0" w:line="360" w:lineRule="auto"/>
            </w:pPr>
            <w:r>
              <w:t xml:space="preserve">Número do </w:t>
            </w:r>
            <w:r w:rsidR="000A2219">
              <w:t xml:space="preserve">RG/CPF ou </w:t>
            </w:r>
            <w:r>
              <w:t>passaporte</w:t>
            </w:r>
            <w:r w:rsidR="00DE339D">
              <w:t xml:space="preserve"> </w:t>
            </w:r>
            <w:r w:rsidRPr="00DE339D" w:rsidR="00DE339D">
              <w:rPr>
                <w:i/>
                <w:sz w:val="16"/>
                <w:szCs w:val="16"/>
              </w:rPr>
              <w:t>(passport number)</w:t>
            </w:r>
            <w:r>
              <w:t>:</w:t>
            </w:r>
          </w:p>
          <w:p w:rsidRPr="00707A20" w:rsidR="000A2219" w:rsidP="00272988" w:rsidRDefault="000A2219" w14:paraId="0396BE62" w14:textId="77777777">
            <w:pPr>
              <w:spacing w:after="0" w:line="360" w:lineRule="auto"/>
            </w:pPr>
          </w:p>
        </w:tc>
        <w:tc>
          <w:tcPr>
            <w:tcW w:w="4600" w:type="dxa"/>
            <w:tcMar/>
          </w:tcPr>
          <w:p w:rsidRPr="00707A20" w:rsidR="007E2625" w:rsidP="00DE339D" w:rsidRDefault="00DE339D" w14:paraId="6DBCAFC9" w14:textId="7F3559C5">
            <w:pPr>
              <w:spacing w:after="0" w:line="360" w:lineRule="auto"/>
            </w:pPr>
            <w:r w:rsidR="00DE339D">
              <w:rPr/>
              <w:t xml:space="preserve">Gênero 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(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gender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)</w:t>
            </w:r>
            <w:r w:rsidR="007E2625">
              <w:rPr/>
              <w:t xml:space="preserve">: </w:t>
            </w:r>
          </w:p>
          <w:p w:rsidRPr="00707A20" w:rsidR="007E2625" w:rsidP="00DE339D" w:rsidRDefault="00DE339D" w14:paraId="7C738D4E" w14:textId="063DDCB3">
            <w:pPr>
              <w:spacing w:after="0" w:line="360" w:lineRule="auto"/>
            </w:pPr>
            <w:r w:rsidR="007E2625">
              <w:rPr/>
              <w:t xml:space="preserve">(  </w:t>
            </w:r>
            <w:r w:rsidR="007E2625">
              <w:rPr/>
              <w:t xml:space="preserve"> ) M</w:t>
            </w:r>
          </w:p>
          <w:p w:rsidRPr="00707A20" w:rsidR="007E2625" w:rsidP="00DE339D" w:rsidRDefault="00DE339D" w14:paraId="07F66996" w14:textId="0B591749">
            <w:pPr>
              <w:spacing w:after="0" w:line="360" w:lineRule="auto"/>
            </w:pPr>
            <w:r w:rsidR="007E2625">
              <w:rPr/>
              <w:t xml:space="preserve">( </w:t>
            </w:r>
            <w:r w:rsidR="007E2625">
              <w:rPr/>
              <w:t xml:space="preserve"> </w:t>
            </w:r>
            <w:r w:rsidR="007E2625">
              <w:rPr/>
              <w:t xml:space="preserve"> )</w:t>
            </w:r>
            <w:r w:rsidR="007E2625">
              <w:rPr/>
              <w:t xml:space="preserve"> F</w:t>
            </w:r>
          </w:p>
          <w:p w:rsidRPr="00707A20" w:rsidR="007E2625" w:rsidP="00DE339D" w:rsidRDefault="00DE339D" w14:paraId="49126B53" w14:textId="585C9E40">
            <w:pPr>
              <w:spacing w:after="0" w:line="360" w:lineRule="auto"/>
            </w:pPr>
            <w:r w:rsidR="00DE339D">
              <w:rPr/>
              <w:t xml:space="preserve">(  </w:t>
            </w:r>
            <w:r w:rsidR="00DE339D">
              <w:rPr/>
              <w:t xml:space="preserve"> ) outro </w:t>
            </w:r>
            <w:r w:rsidRPr="30081F62" w:rsidR="00DE339D">
              <w:rPr>
                <w:i w:val="1"/>
                <w:iCs w:val="1"/>
                <w:sz w:val="16"/>
                <w:szCs w:val="16"/>
              </w:rPr>
              <w:t>(</w:t>
            </w:r>
            <w:r w:rsidRPr="30081F62" w:rsidR="00DE339D">
              <w:rPr>
                <w:i w:val="1"/>
                <w:iCs w:val="1"/>
                <w:sz w:val="16"/>
                <w:szCs w:val="16"/>
              </w:rPr>
              <w:t>other</w:t>
            </w:r>
            <w:r w:rsidRPr="30081F62" w:rsidR="00DE339D">
              <w:rPr>
                <w:i w:val="1"/>
                <w:iCs w:val="1"/>
                <w:sz w:val="16"/>
                <w:szCs w:val="16"/>
              </w:rPr>
              <w:t>)</w:t>
            </w:r>
          </w:p>
        </w:tc>
      </w:tr>
      <w:tr w:rsidR="423B855F" w:rsidTr="30081F62" w14:paraId="78D0427D">
        <w:trPr>
          <w:trHeight w:val="300"/>
        </w:trPr>
        <w:tc>
          <w:tcPr>
            <w:tcW w:w="2520" w:type="dxa"/>
            <w:tcMar/>
          </w:tcPr>
          <w:p w:rsidR="10916874" w:rsidP="423B855F" w:rsidRDefault="10916874" w14:paraId="4626CD08" w14:textId="29824327">
            <w:pPr>
              <w:pStyle w:val="Normal"/>
              <w:spacing w:line="360" w:lineRule="auto"/>
            </w:pPr>
            <w:r w:rsidR="10916874">
              <w:rPr/>
              <w:t xml:space="preserve">Etnia 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>(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>ethnicity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>)</w:t>
            </w:r>
            <w:r w:rsidR="10916874">
              <w:rPr/>
              <w:t>:</w:t>
            </w:r>
          </w:p>
        </w:tc>
        <w:tc>
          <w:tcPr>
            <w:tcW w:w="2520" w:type="dxa"/>
            <w:tcMar/>
          </w:tcPr>
          <w:p w:rsidR="10916874" w:rsidP="423B855F" w:rsidRDefault="10916874" w14:paraId="12A13C64" w14:textId="5C0EE605">
            <w:pPr>
              <w:pStyle w:val="Normal"/>
              <w:spacing w:line="360" w:lineRule="auto"/>
            </w:pPr>
            <w:r w:rsidR="10916874">
              <w:rPr/>
              <w:t xml:space="preserve">Estado civil 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 xml:space="preserve">(civil 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>s</w:t>
            </w:r>
            <w:r w:rsidRPr="423B855F" w:rsidR="77894BAA">
              <w:rPr>
                <w:i w:val="1"/>
                <w:iCs w:val="1"/>
                <w:sz w:val="16"/>
                <w:szCs w:val="16"/>
              </w:rPr>
              <w:t>tatus</w:t>
            </w:r>
            <w:r w:rsidRPr="423B855F" w:rsidR="10916874">
              <w:rPr>
                <w:i w:val="1"/>
                <w:iCs w:val="1"/>
                <w:sz w:val="16"/>
                <w:szCs w:val="16"/>
              </w:rPr>
              <w:t>)</w:t>
            </w:r>
            <w:r w:rsidR="10916874">
              <w:rPr/>
              <w:t>:</w:t>
            </w:r>
          </w:p>
        </w:tc>
        <w:tc>
          <w:tcPr>
            <w:tcW w:w="4600" w:type="dxa"/>
            <w:tcMar/>
          </w:tcPr>
          <w:p w:rsidR="10916874" w:rsidP="423B855F" w:rsidRDefault="10916874" w14:paraId="43DC0927" w14:textId="1712B4C8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left"/>
            </w:pPr>
            <w:r w:rsidR="10916874">
              <w:rPr/>
              <w:t>Pessoa com deficiência</w:t>
            </w:r>
            <w:r w:rsidR="40B41F26">
              <w:rPr/>
              <w:t xml:space="preserve"> 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>(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>person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 xml:space="preserve"> 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>with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 xml:space="preserve"> 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>disability</w:t>
            </w:r>
            <w:r w:rsidRPr="423B855F" w:rsidR="40B41F26">
              <w:rPr>
                <w:i w:val="1"/>
                <w:iCs w:val="1"/>
                <w:sz w:val="16"/>
                <w:szCs w:val="16"/>
              </w:rPr>
              <w:t>)</w:t>
            </w:r>
            <w:r w:rsidR="10916874">
              <w:rPr/>
              <w:t xml:space="preserve">: </w:t>
            </w:r>
          </w:p>
          <w:p w:rsidR="10916874" w:rsidP="423B855F" w:rsidRDefault="10916874" w14:paraId="31BF64AB" w14:textId="371E1C91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left"/>
            </w:pPr>
            <w:r w:rsidR="10916874">
              <w:rPr/>
              <w:t xml:space="preserve">(  </w:t>
            </w:r>
            <w:r w:rsidR="10916874">
              <w:rPr/>
              <w:t xml:space="preserve"> ) Sim</w:t>
            </w:r>
            <w:r w:rsidR="435C1BA9">
              <w:rPr/>
              <w:t xml:space="preserve"> </w:t>
            </w:r>
            <w:r w:rsidRPr="423B855F" w:rsidR="435C1BA9">
              <w:rPr>
                <w:i w:val="1"/>
                <w:iCs w:val="1"/>
                <w:sz w:val="16"/>
                <w:szCs w:val="16"/>
              </w:rPr>
              <w:t>(Yes)</w:t>
            </w:r>
            <w:r w:rsidR="10916874">
              <w:rPr/>
              <w:t xml:space="preserve"> </w:t>
            </w:r>
            <w:r w:rsidR="10916874">
              <w:rPr/>
              <w:t xml:space="preserve">(  </w:t>
            </w:r>
            <w:r w:rsidR="10916874">
              <w:rPr/>
              <w:t xml:space="preserve"> ) Não</w:t>
            </w:r>
            <w:r w:rsidR="22949A00">
              <w:rPr/>
              <w:t xml:space="preserve"> </w:t>
            </w:r>
            <w:r w:rsidRPr="423B855F" w:rsidR="22949A00">
              <w:rPr>
                <w:i w:val="1"/>
                <w:iCs w:val="1"/>
                <w:sz w:val="16"/>
                <w:szCs w:val="16"/>
              </w:rPr>
              <w:t>(No)</w:t>
            </w:r>
          </w:p>
        </w:tc>
      </w:tr>
      <w:tr w:rsidRPr="00707A20" w:rsidR="007E2625" w:rsidTr="30081F62" w14:paraId="140E4F14" w14:textId="77777777">
        <w:trPr>
          <w:trHeight w:val="300"/>
        </w:trPr>
        <w:tc>
          <w:tcPr>
            <w:tcW w:w="9640" w:type="dxa"/>
            <w:gridSpan w:val="3"/>
            <w:tcMar/>
          </w:tcPr>
          <w:p w:rsidP="423B855F" w14:paraId="7C1EE6F5" w14:textId="74F8E77F">
            <w:pPr>
              <w:spacing w:after="0" w:line="360" w:lineRule="auto"/>
            </w:pPr>
            <w:r w:rsidR="007E2625">
              <w:rPr/>
              <w:t>Endereço na cidade origem</w:t>
            </w:r>
            <w:r w:rsidR="52627C4A">
              <w:rPr/>
              <w:t xml:space="preserve"> com CEP</w:t>
            </w:r>
            <w:r w:rsidR="00DE339D">
              <w:rPr/>
              <w:t xml:space="preserve"> 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 xml:space="preserve">(home 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city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 xml:space="preserve"> 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address</w:t>
            </w:r>
            <w:r w:rsidRPr="423B855F" w:rsidR="604488D9">
              <w:rPr>
                <w:i w:val="1"/>
                <w:iCs w:val="1"/>
                <w:sz w:val="16"/>
                <w:szCs w:val="16"/>
              </w:rPr>
              <w:t xml:space="preserve"> with zip code</w:t>
            </w:r>
            <w:r w:rsidRPr="423B855F" w:rsidR="00DE339D">
              <w:rPr>
                <w:i w:val="1"/>
                <w:iCs w:val="1"/>
                <w:sz w:val="16"/>
                <w:szCs w:val="16"/>
              </w:rPr>
              <w:t>)</w:t>
            </w:r>
            <w:r w:rsidR="007E2625">
              <w:rPr/>
              <w:t>:</w:t>
            </w:r>
          </w:p>
          <w:p w:rsidP="423B855F" w14:paraId="1DDDB963" w14:textId="021ED12C">
            <w:pPr>
              <w:pStyle w:val="Normal"/>
              <w:spacing w:after="0" w:line="360" w:lineRule="auto"/>
            </w:pPr>
          </w:p>
        </w:tc>
      </w:tr>
      <w:tr w:rsidRPr="00707A20" w:rsidR="008D264B" w:rsidTr="30081F62" w14:paraId="0425DAB8" w14:textId="77777777">
        <w:trPr>
          <w:trHeight w:val="300"/>
        </w:trPr>
        <w:tc>
          <w:tcPr>
            <w:tcW w:w="9640" w:type="dxa"/>
            <w:gridSpan w:val="3"/>
            <w:tcMar/>
          </w:tcPr>
          <w:p w14:paraId="01CA94F2"/>
        </w:tc>
      </w:tr>
      <w:tr w:rsidRPr="00707A20" w:rsidR="008D264B" w:rsidTr="30081F62" w14:paraId="4F27382C" w14:textId="77777777">
        <w:trPr>
          <w:trHeight w:val="300"/>
        </w:trPr>
        <w:tc>
          <w:tcPr>
            <w:tcW w:w="9640" w:type="dxa"/>
            <w:gridSpan w:val="3"/>
            <w:tcMar/>
          </w:tcPr>
          <w:p w14:paraId="44DAD48A"/>
        </w:tc>
      </w:tr>
      <w:tr w:rsidRPr="00707A20" w:rsidR="003150FB" w:rsidTr="30081F62" w14:paraId="69750A80" w14:textId="77777777">
        <w:trPr>
          <w:trHeight w:val="840"/>
        </w:trPr>
        <w:tc>
          <w:tcPr>
            <w:tcW w:w="9640" w:type="dxa"/>
            <w:gridSpan w:val="3"/>
            <w:tcMar/>
          </w:tcPr>
          <w:p w14:paraId="6387605B"/>
        </w:tc>
      </w:tr>
    </w:tbl>
    <w:p w:rsidR="00E954FE" w:rsidP="003150FB" w:rsidRDefault="00E954FE" w14:paraId="4A20B62D" w14:textId="77777777">
      <w:pPr>
        <w:spacing w:after="0" w:line="360" w:lineRule="auto"/>
        <w:rPr>
          <w:b/>
        </w:rPr>
      </w:pPr>
    </w:p>
    <w:p w:rsidRPr="00845585" w:rsidR="003150FB" w:rsidP="003150FB" w:rsidRDefault="003150FB" w14:paraId="63F9C8D8" w14:textId="2D8FC559">
      <w:pPr>
        <w:spacing w:after="0" w:line="360" w:lineRule="auto"/>
        <w:rPr>
          <w:b/>
        </w:rPr>
      </w:pPr>
      <w:r w:rsidRPr="00845585">
        <w:rPr>
          <w:b/>
        </w:rPr>
        <w:t xml:space="preserve">2. </w:t>
      </w:r>
      <w:r w:rsidRPr="00845585" w:rsidR="00A36F59">
        <w:rPr>
          <w:b/>
        </w:rPr>
        <w:t>Instituição</w:t>
      </w:r>
      <w:r w:rsidRPr="00845585" w:rsidR="00DB65B4">
        <w:rPr>
          <w:b/>
        </w:rPr>
        <w:t xml:space="preserve"> de Origem</w:t>
      </w:r>
      <w:r w:rsidR="00645387">
        <w:rPr>
          <w:b/>
        </w:rPr>
        <w:t xml:space="preserve"> </w:t>
      </w:r>
      <w:r w:rsidRPr="00645387" w:rsidR="00645387">
        <w:rPr>
          <w:i/>
          <w:sz w:val="16"/>
          <w:szCs w:val="16"/>
        </w:rPr>
        <w:t xml:space="preserve">(home </w:t>
      </w:r>
      <w:r w:rsidR="00040AFB">
        <w:rPr>
          <w:i/>
          <w:sz w:val="16"/>
          <w:szCs w:val="16"/>
        </w:rPr>
        <w:t>i</w:t>
      </w:r>
      <w:r w:rsidRPr="00645387" w:rsidR="00645387">
        <w:rPr>
          <w:i/>
          <w:sz w:val="16"/>
          <w:szCs w:val="16"/>
        </w:rPr>
        <w:t>nstitution)</w:t>
      </w:r>
    </w:p>
    <w:tbl>
      <w:tblPr>
        <w:tblW w:w="9640" w:type="dxa"/>
        <w:tblInd w:w="-441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6079"/>
        <w:gridCol w:w="3561"/>
      </w:tblGrid>
      <w:tr w:rsidRPr="00707A20" w:rsidR="003150FB" w:rsidTr="00E954FE" w14:paraId="50B30756" w14:textId="77777777">
        <w:tc>
          <w:tcPr>
            <w:tcW w:w="9640" w:type="dxa"/>
            <w:gridSpan w:val="2"/>
          </w:tcPr>
          <w:p w:rsidRPr="00707A20" w:rsidR="003150FB" w:rsidP="00272988" w:rsidRDefault="003150FB" w14:paraId="009AE0E9" w14:textId="77777777">
            <w:pPr>
              <w:spacing w:after="0" w:line="360" w:lineRule="auto"/>
            </w:pPr>
            <w:r w:rsidRPr="00707A20">
              <w:t>Nome</w:t>
            </w:r>
            <w:r w:rsidR="00645387">
              <w:t xml:space="preserve"> </w:t>
            </w:r>
            <w:r w:rsidRPr="00645387" w:rsidR="00645387">
              <w:rPr>
                <w:i/>
                <w:sz w:val="16"/>
                <w:szCs w:val="16"/>
              </w:rPr>
              <w:t>(name)</w:t>
            </w:r>
            <w:r w:rsidRPr="00707A20">
              <w:t>:</w:t>
            </w:r>
          </w:p>
        </w:tc>
      </w:tr>
      <w:tr w:rsidRPr="00707A20" w:rsidR="003150FB" w:rsidTr="00E954FE" w14:paraId="3F23BF6F" w14:textId="77777777">
        <w:tc>
          <w:tcPr>
            <w:tcW w:w="6079" w:type="dxa"/>
          </w:tcPr>
          <w:p w:rsidRPr="00707A20" w:rsidR="003150FB" w:rsidP="00272988" w:rsidRDefault="00DB65B4" w14:paraId="7F2D4D06" w14:textId="1B849671">
            <w:pPr>
              <w:spacing w:after="0" w:line="360" w:lineRule="auto"/>
            </w:pPr>
            <w:r>
              <w:t>Curso</w:t>
            </w:r>
            <w:r w:rsidR="00645387">
              <w:t xml:space="preserve"> </w:t>
            </w:r>
            <w:r w:rsidRPr="00645387" w:rsidR="00645387">
              <w:rPr>
                <w:i/>
                <w:sz w:val="16"/>
                <w:szCs w:val="16"/>
              </w:rPr>
              <w:t>(</w:t>
            </w:r>
            <w:r w:rsidR="00AF6094">
              <w:rPr>
                <w:i/>
                <w:sz w:val="16"/>
                <w:szCs w:val="16"/>
              </w:rPr>
              <w:t>program</w:t>
            </w:r>
            <w:r w:rsidRPr="00645387" w:rsidR="00645387">
              <w:rPr>
                <w:i/>
                <w:sz w:val="16"/>
                <w:szCs w:val="16"/>
              </w:rPr>
              <w:t>)</w:t>
            </w:r>
            <w:r w:rsidR="0037273A">
              <w:t>:</w:t>
            </w:r>
          </w:p>
        </w:tc>
        <w:tc>
          <w:tcPr>
            <w:tcW w:w="3561" w:type="dxa"/>
          </w:tcPr>
          <w:p w:rsidRPr="00707A20" w:rsidR="003150FB" w:rsidP="00645387" w:rsidRDefault="002F0993" w14:paraId="07F0E23C" w14:textId="77777777">
            <w:pPr>
              <w:spacing w:after="0" w:line="360" w:lineRule="auto"/>
            </w:pPr>
            <w:r>
              <w:t>S</w:t>
            </w:r>
            <w:r w:rsidR="0037273A">
              <w:t>emestre atual</w:t>
            </w:r>
            <w:r w:rsidR="00645387">
              <w:t xml:space="preserve"> </w:t>
            </w:r>
            <w:r w:rsidRPr="00645387" w:rsidR="00645387">
              <w:rPr>
                <w:i/>
                <w:sz w:val="16"/>
                <w:szCs w:val="16"/>
              </w:rPr>
              <w:t>(semester)</w:t>
            </w:r>
            <w:r w:rsidR="0037273A">
              <w:t>:</w:t>
            </w:r>
          </w:p>
        </w:tc>
      </w:tr>
      <w:tr w:rsidRPr="00707A20" w:rsidR="003150FB" w:rsidTr="00E954FE" w14:paraId="524763EE" w14:textId="77777777">
        <w:tc>
          <w:tcPr>
            <w:tcW w:w="6079" w:type="dxa"/>
          </w:tcPr>
          <w:p w:rsidRPr="00707A20" w:rsidR="003150FB" w:rsidP="00272988" w:rsidRDefault="0037273A" w14:paraId="5973E289" w14:textId="77777777">
            <w:pPr>
              <w:spacing w:after="0" w:line="360" w:lineRule="auto"/>
            </w:pPr>
            <w:r>
              <w:t>Cidade</w:t>
            </w:r>
            <w:r w:rsidR="00645387">
              <w:t xml:space="preserve"> </w:t>
            </w:r>
            <w:r w:rsidRPr="00645387" w:rsidR="00645387">
              <w:rPr>
                <w:i/>
                <w:sz w:val="16"/>
                <w:szCs w:val="16"/>
              </w:rPr>
              <w:t>(city)</w:t>
            </w:r>
            <w:r>
              <w:t>:</w:t>
            </w:r>
          </w:p>
        </w:tc>
        <w:tc>
          <w:tcPr>
            <w:tcW w:w="3561" w:type="dxa"/>
          </w:tcPr>
          <w:p w:rsidRPr="00707A20" w:rsidR="003150FB" w:rsidP="00272988" w:rsidRDefault="0037273A" w14:paraId="4DC67A1C" w14:textId="77777777">
            <w:pPr>
              <w:spacing w:after="0" w:line="360" w:lineRule="auto"/>
            </w:pPr>
            <w:r>
              <w:t>País</w:t>
            </w:r>
            <w:r w:rsidR="00645387">
              <w:t xml:space="preserve"> </w:t>
            </w:r>
            <w:r w:rsidRPr="00645387" w:rsidR="00645387">
              <w:rPr>
                <w:i/>
                <w:sz w:val="16"/>
                <w:szCs w:val="16"/>
              </w:rPr>
              <w:t>(country)</w:t>
            </w:r>
            <w:r>
              <w:t>:</w:t>
            </w:r>
          </w:p>
        </w:tc>
      </w:tr>
    </w:tbl>
    <w:p w:rsidR="00E954FE" w:rsidP="00D727FB" w:rsidRDefault="00E954FE" w14:paraId="17D1808C" w14:textId="77777777">
      <w:pPr>
        <w:spacing w:after="0" w:line="360" w:lineRule="auto"/>
        <w:jc w:val="both"/>
        <w:rPr>
          <w:b/>
        </w:rPr>
      </w:pPr>
    </w:p>
    <w:p w:rsidRPr="00D5202B" w:rsidR="00845585" w:rsidP="00D727FB" w:rsidRDefault="00845585" w14:paraId="5B3D4197" w14:textId="7F92B507">
      <w:pPr>
        <w:spacing w:after="0" w:line="360" w:lineRule="auto"/>
        <w:jc w:val="both"/>
      </w:pPr>
      <w:r w:rsidRPr="00845585">
        <w:rPr>
          <w:b/>
        </w:rPr>
        <w:t>3. Mobilidade na UFCSPA</w:t>
      </w:r>
      <w:r w:rsidR="00D5202B">
        <w:rPr>
          <w:b/>
        </w:rPr>
        <w:t xml:space="preserve"> </w:t>
      </w:r>
      <w:r w:rsidRPr="00D5202B" w:rsidR="00D5202B">
        <w:rPr>
          <w:i/>
          <w:sz w:val="16"/>
          <w:szCs w:val="16"/>
        </w:rPr>
        <w:t>(</w:t>
      </w:r>
      <w:r w:rsidR="00040AFB">
        <w:rPr>
          <w:i/>
          <w:sz w:val="16"/>
          <w:szCs w:val="16"/>
        </w:rPr>
        <w:t>student exchange</w:t>
      </w:r>
      <w:r w:rsidRPr="00D5202B" w:rsidR="00040AFB">
        <w:rPr>
          <w:i/>
          <w:sz w:val="16"/>
          <w:szCs w:val="16"/>
        </w:rPr>
        <w:t xml:space="preserve"> </w:t>
      </w:r>
      <w:r w:rsidRPr="00D5202B" w:rsidR="00D5202B">
        <w:rPr>
          <w:i/>
          <w:sz w:val="16"/>
          <w:szCs w:val="16"/>
        </w:rPr>
        <w:t>at UFCSPA)</w:t>
      </w:r>
    </w:p>
    <w:tbl>
      <w:tblPr>
        <w:tblW w:w="9640" w:type="dxa"/>
        <w:tblInd w:w="-441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9640"/>
      </w:tblGrid>
      <w:tr w:rsidRPr="00707A20" w:rsidR="00845585" w:rsidTr="00E954FE" w14:paraId="18EDBA4D" w14:textId="77777777">
        <w:tc>
          <w:tcPr>
            <w:tcW w:w="9640" w:type="dxa"/>
          </w:tcPr>
          <w:p w:rsidR="00845585" w:rsidRDefault="00845585" w14:paraId="580A29AD" w14:textId="3A37DB9C">
            <w:pPr>
              <w:spacing w:after="0" w:line="360" w:lineRule="auto"/>
            </w:pPr>
            <w:r>
              <w:t>Curso</w:t>
            </w:r>
            <w:r w:rsidR="00D5202B">
              <w:t xml:space="preserve"> </w:t>
            </w:r>
            <w:r w:rsidRPr="00D5202B" w:rsidR="00D5202B">
              <w:rPr>
                <w:i/>
                <w:sz w:val="16"/>
                <w:szCs w:val="16"/>
              </w:rPr>
              <w:t>(</w:t>
            </w:r>
            <w:r w:rsidR="00040AFB">
              <w:rPr>
                <w:i/>
                <w:sz w:val="16"/>
                <w:szCs w:val="16"/>
              </w:rPr>
              <w:t>program</w:t>
            </w:r>
            <w:r w:rsidRPr="00D5202B" w:rsidR="00D5202B">
              <w:rPr>
                <w:i/>
                <w:sz w:val="16"/>
                <w:szCs w:val="16"/>
              </w:rPr>
              <w:t>)</w:t>
            </w:r>
            <w:r>
              <w:t>:</w:t>
            </w:r>
          </w:p>
        </w:tc>
      </w:tr>
      <w:tr w:rsidRPr="00707A20" w:rsidR="00845585" w:rsidTr="00E954FE" w14:paraId="02FE1DB4" w14:textId="77777777">
        <w:tc>
          <w:tcPr>
            <w:tcW w:w="9640" w:type="dxa"/>
          </w:tcPr>
          <w:p w:rsidRPr="00D5202B" w:rsidR="00D5202B" w:rsidP="00845585" w:rsidRDefault="00845585" w14:paraId="7310D763" w14:textId="0BF0B223">
            <w:pPr>
              <w:spacing w:before="120" w:after="0" w:line="360" w:lineRule="auto"/>
            </w:pPr>
            <w:r>
              <w:t>Período de mobilidade na UFCSPA</w:t>
            </w:r>
            <w:r w:rsidR="00D5202B">
              <w:t xml:space="preserve"> </w:t>
            </w:r>
            <w:r w:rsidRPr="00D5202B" w:rsidR="00D5202B">
              <w:rPr>
                <w:i/>
                <w:sz w:val="16"/>
                <w:szCs w:val="16"/>
              </w:rPr>
              <w:t>(</w:t>
            </w:r>
            <w:r w:rsidR="00040AFB">
              <w:rPr>
                <w:i/>
                <w:sz w:val="16"/>
                <w:szCs w:val="16"/>
              </w:rPr>
              <w:t>exchange</w:t>
            </w:r>
            <w:r w:rsidRPr="00D5202B" w:rsidR="00040AFB">
              <w:rPr>
                <w:i/>
                <w:sz w:val="16"/>
                <w:szCs w:val="16"/>
              </w:rPr>
              <w:t xml:space="preserve"> </w:t>
            </w:r>
            <w:r w:rsidRPr="00D5202B" w:rsidR="00D5202B">
              <w:rPr>
                <w:i/>
                <w:sz w:val="16"/>
                <w:szCs w:val="16"/>
              </w:rPr>
              <w:t>period at UFCSPA)</w:t>
            </w:r>
          </w:p>
          <w:p w:rsidR="00845585" w:rsidP="00845585" w:rsidRDefault="00D5202B" w14:paraId="6823F2BD" w14:textId="77777777">
            <w:pPr>
              <w:spacing w:before="120" w:after="0" w:line="360" w:lineRule="auto"/>
            </w:pPr>
            <w:r>
              <w:t>A</w:t>
            </w:r>
            <w:r w:rsidR="00845585">
              <w:t>no</w:t>
            </w:r>
            <w:r>
              <w:t xml:space="preserve"> </w:t>
            </w:r>
            <w:r w:rsidRPr="00D5202B">
              <w:rPr>
                <w:i/>
                <w:sz w:val="16"/>
                <w:szCs w:val="16"/>
              </w:rPr>
              <w:t>(year)</w:t>
            </w:r>
            <w:r w:rsidR="00845585">
              <w:t>:  ________________________</w:t>
            </w:r>
          </w:p>
          <w:p w:rsidR="00D5202B" w:rsidP="000D3E80" w:rsidRDefault="00845585" w14:paraId="46242D94" w14:textId="7C946DD7">
            <w:pPr>
              <w:spacing w:after="0" w:line="360" w:lineRule="auto"/>
            </w:pPr>
            <w:r>
              <w:t xml:space="preserve">(   ) 1º semestre (fevereiro – julho) </w:t>
            </w:r>
            <w:r w:rsidRPr="00D5202B" w:rsidR="00D5202B">
              <w:rPr>
                <w:i/>
                <w:sz w:val="16"/>
                <w:szCs w:val="16"/>
              </w:rPr>
              <w:t xml:space="preserve">(1st semester </w:t>
            </w:r>
            <w:r w:rsidR="00B15BF6">
              <w:rPr>
                <w:i/>
                <w:sz w:val="16"/>
                <w:szCs w:val="16"/>
              </w:rPr>
              <w:t xml:space="preserve">- </w:t>
            </w:r>
            <w:r w:rsidR="00040AFB">
              <w:rPr>
                <w:i/>
                <w:sz w:val="16"/>
                <w:szCs w:val="16"/>
              </w:rPr>
              <w:t>F</w:t>
            </w:r>
            <w:r w:rsidRPr="00D5202B" w:rsidR="00D5202B">
              <w:rPr>
                <w:i/>
                <w:sz w:val="16"/>
                <w:szCs w:val="16"/>
              </w:rPr>
              <w:t xml:space="preserve">ebruary – </w:t>
            </w:r>
            <w:r w:rsidR="00040AFB">
              <w:rPr>
                <w:i/>
                <w:sz w:val="16"/>
                <w:szCs w:val="16"/>
              </w:rPr>
              <w:t>J</w:t>
            </w:r>
            <w:r w:rsidRPr="00D5202B" w:rsidR="00D5202B">
              <w:rPr>
                <w:i/>
                <w:sz w:val="16"/>
                <w:szCs w:val="16"/>
              </w:rPr>
              <w:t>uly)</w:t>
            </w:r>
            <w:r>
              <w:t xml:space="preserve">                         </w:t>
            </w:r>
          </w:p>
          <w:p w:rsidRPr="00707A20" w:rsidR="00845585" w:rsidRDefault="00845585" w14:paraId="74F55656" w14:textId="66D60C85">
            <w:pPr>
              <w:spacing w:after="0" w:line="360" w:lineRule="auto"/>
            </w:pPr>
            <w:r>
              <w:t>(   ) 2º semestre (julho – dezembro)</w:t>
            </w:r>
            <w:r w:rsidR="00D5202B">
              <w:t xml:space="preserve"> </w:t>
            </w:r>
            <w:r w:rsidRPr="00D5202B" w:rsidR="00D5202B">
              <w:rPr>
                <w:i/>
                <w:sz w:val="16"/>
                <w:szCs w:val="16"/>
              </w:rPr>
              <w:t>(</w:t>
            </w:r>
            <w:r w:rsidRPr="00D5202B" w:rsidR="00D5202B">
              <w:rPr>
                <w:i/>
                <w:sz w:val="16"/>
                <w:szCs w:val="16"/>
                <w:lang w:val="en-US"/>
              </w:rPr>
              <w:t>2nd semester</w:t>
            </w:r>
            <w:r w:rsidR="00B15BF6">
              <w:rPr>
                <w:i/>
                <w:sz w:val="16"/>
                <w:szCs w:val="16"/>
                <w:lang w:val="en-US"/>
              </w:rPr>
              <w:t xml:space="preserve"> - </w:t>
            </w:r>
            <w:r w:rsidR="00040AFB">
              <w:rPr>
                <w:i/>
                <w:sz w:val="16"/>
                <w:szCs w:val="16"/>
                <w:lang w:val="en-US"/>
              </w:rPr>
              <w:t>J</w:t>
            </w:r>
            <w:r w:rsidRPr="00D5202B" w:rsidR="00D5202B">
              <w:rPr>
                <w:i/>
                <w:sz w:val="16"/>
                <w:szCs w:val="16"/>
                <w:lang w:val="en-US"/>
              </w:rPr>
              <w:t xml:space="preserve">uly – </w:t>
            </w:r>
            <w:r w:rsidR="00040AFB">
              <w:rPr>
                <w:i/>
                <w:sz w:val="16"/>
                <w:szCs w:val="16"/>
                <w:lang w:val="en-US"/>
              </w:rPr>
              <w:t>D</w:t>
            </w:r>
            <w:r w:rsidRPr="00D5202B" w:rsidR="00D5202B">
              <w:rPr>
                <w:i/>
                <w:sz w:val="16"/>
                <w:szCs w:val="16"/>
                <w:lang w:val="en-US"/>
              </w:rPr>
              <w:t>ecember)</w:t>
            </w:r>
          </w:p>
        </w:tc>
      </w:tr>
    </w:tbl>
    <w:p w:rsidR="00F4448B" w:rsidP="30081F62" w:rsidRDefault="00F4448B" w14:paraId="3974A998" w14:textId="4A7FE0C7">
      <w:pPr>
        <w:pStyle w:val="Normal"/>
        <w:spacing w:after="0" w:line="360" w:lineRule="auto"/>
        <w:jc w:val="both"/>
        <w:rPr>
          <w:b w:val="1"/>
          <w:bCs w:val="1"/>
        </w:rPr>
      </w:pPr>
    </w:p>
    <w:p w:rsidRPr="004B24E1" w:rsidR="003150FB" w:rsidP="00D727FB" w:rsidRDefault="00845585" w14:paraId="4B9AFA72" w14:textId="0DD5F5DA">
      <w:pPr>
        <w:spacing w:after="0" w:line="360" w:lineRule="auto"/>
        <w:jc w:val="both"/>
        <w:rPr>
          <w:b/>
        </w:rPr>
      </w:pPr>
      <w:r w:rsidRPr="00845585">
        <w:rPr>
          <w:b/>
        </w:rPr>
        <w:lastRenderedPageBreak/>
        <w:t>4</w:t>
      </w:r>
      <w:r w:rsidRPr="00845585" w:rsidR="003150FB">
        <w:rPr>
          <w:b/>
        </w:rPr>
        <w:t xml:space="preserve">. </w:t>
      </w:r>
      <w:r w:rsidRPr="00845585" w:rsidR="000A7E2E">
        <w:rPr>
          <w:b/>
        </w:rPr>
        <w:t>Habilidades linguísticas</w:t>
      </w:r>
      <w:r w:rsidR="000A2219">
        <w:rPr>
          <w:b/>
        </w:rPr>
        <w:t xml:space="preserve"> </w:t>
      </w:r>
      <w:r w:rsidRPr="000A2219" w:rsidR="000A2219">
        <w:rPr>
          <w:b/>
        </w:rPr>
        <w:t>(estrangeiros)</w:t>
      </w:r>
      <w:r w:rsidRPr="00845585" w:rsidR="00D727FB">
        <w:rPr>
          <w:b/>
        </w:rPr>
        <w:t>:</w:t>
      </w:r>
      <w:r w:rsidRPr="00845585" w:rsidR="000A7E2E">
        <w:rPr>
          <w:b/>
        </w:rPr>
        <w:t xml:space="preserve"> </w:t>
      </w:r>
      <w:r w:rsidRPr="001F1AE8" w:rsidR="001F1AE8">
        <w:rPr>
          <w:i/>
          <w:sz w:val="16"/>
          <w:szCs w:val="16"/>
        </w:rPr>
        <w:t>(</w:t>
      </w:r>
      <w:r w:rsidRPr="001F1AE8" w:rsidR="004B24E1">
        <w:rPr>
          <w:i/>
          <w:sz w:val="16"/>
          <w:szCs w:val="16"/>
        </w:rPr>
        <w:t xml:space="preserve">Language skills </w:t>
      </w:r>
      <w:r w:rsidR="00040AFB">
        <w:rPr>
          <w:i/>
          <w:sz w:val="16"/>
          <w:szCs w:val="16"/>
        </w:rPr>
        <w:t xml:space="preserve">– </w:t>
      </w:r>
      <w:r w:rsidRPr="001F1AE8" w:rsidR="004B24E1">
        <w:rPr>
          <w:i/>
          <w:sz w:val="16"/>
          <w:szCs w:val="16"/>
        </w:rPr>
        <w:t>foreigners</w:t>
      </w:r>
      <w:r w:rsidRPr="001F1AE8" w:rsidR="001F1AE8">
        <w:rPr>
          <w:i/>
          <w:sz w:val="16"/>
          <w:szCs w:val="16"/>
        </w:rPr>
        <w:t>)</w:t>
      </w:r>
    </w:p>
    <w:tbl>
      <w:tblPr>
        <w:tblW w:w="9640" w:type="dxa"/>
        <w:tblInd w:w="-431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2" w:space="0"/>
        </w:tblBorders>
        <w:tblLook w:val="01E0" w:firstRow="1" w:lastRow="1" w:firstColumn="1" w:lastColumn="1" w:noHBand="0" w:noVBand="0"/>
      </w:tblPr>
      <w:tblGrid>
        <w:gridCol w:w="9640"/>
      </w:tblGrid>
      <w:tr w:rsidRPr="00845585" w:rsidR="00845585" w:rsidTr="003E058E" w14:paraId="31944499" w14:textId="77777777">
        <w:tc>
          <w:tcPr>
            <w:tcW w:w="9640" w:type="dxa"/>
          </w:tcPr>
          <w:p w:rsidRPr="00845585" w:rsidR="00845585" w:rsidP="00845585" w:rsidRDefault="00845585" w14:paraId="1386B32B" w14:textId="77777777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Língua materna</w:t>
            </w:r>
            <w:r w:rsidR="004B24E1">
              <w:rPr>
                <w:rFonts w:cstheme="minorHAnsi"/>
              </w:rPr>
              <w:t xml:space="preserve"> </w:t>
            </w:r>
            <w:r w:rsidRPr="001F1AE8" w:rsidR="004B24E1">
              <w:rPr>
                <w:rFonts w:cstheme="minorHAnsi"/>
                <w:i/>
                <w:sz w:val="16"/>
                <w:szCs w:val="16"/>
              </w:rPr>
              <w:t>(mother tongue)</w:t>
            </w:r>
            <w:r w:rsidRPr="00845585">
              <w:rPr>
                <w:rFonts w:cstheme="minorHAnsi"/>
              </w:rPr>
              <w:t xml:space="preserve">: </w:t>
            </w:r>
          </w:p>
        </w:tc>
      </w:tr>
      <w:tr w:rsidRPr="00845585" w:rsidR="00040AFB" w:rsidTr="0059424C" w14:paraId="6751E3BF" w14:textId="77777777">
        <w:trPr>
          <w:trHeight w:val="2059"/>
        </w:trPr>
        <w:tc>
          <w:tcPr>
            <w:tcW w:w="9640" w:type="dxa"/>
          </w:tcPr>
          <w:p w:rsidRPr="00845585" w:rsidR="00040AFB" w:rsidP="00845585" w:rsidRDefault="00040AFB" w14:paraId="0F640863" w14:textId="7777777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Português </w:t>
            </w:r>
            <w:r w:rsidRPr="001F1AE8">
              <w:rPr>
                <w:rFonts w:cstheme="minorHAnsi"/>
                <w:i/>
                <w:sz w:val="16"/>
                <w:szCs w:val="16"/>
              </w:rPr>
              <w:t>(Portuguese)</w:t>
            </w:r>
          </w:p>
          <w:p w:rsidRPr="00845585" w:rsidR="00040AFB" w:rsidP="00B50D46" w:rsidRDefault="00040AFB" w14:paraId="0BA2739E" w14:textId="64456224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Leitur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Reading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</w:t>
            </w:r>
            <w:r w:rsidRPr="00845585">
              <w:rPr>
                <w:rFonts w:cstheme="minorHAnsi"/>
              </w:rPr>
              <w:t>Bom (  )   Médio (   ) Ruim (   )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good / 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 / regular)</w:t>
            </w:r>
          </w:p>
          <w:p w:rsidRPr="00845585" w:rsidR="00040AFB" w:rsidP="00B50D46" w:rsidRDefault="00040AFB" w14:paraId="723A29F8" w14:textId="77777777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Escrit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Writing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   </w:t>
            </w:r>
            <w:r w:rsidRPr="00845585">
              <w:rPr>
                <w:rFonts w:cstheme="minorHAnsi"/>
              </w:rPr>
              <w:t>Bom (  )   Médio (   ) Ruim (   )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good / 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 / regular)</w:t>
            </w:r>
          </w:p>
          <w:p w:rsidRPr="00513871" w:rsidR="00040AFB" w:rsidP="00B50D46" w:rsidRDefault="00040AFB" w14:paraId="3C690A6D" w14:textId="77777777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Fal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Speaking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     </w:t>
            </w:r>
            <w:r w:rsidRPr="00845585">
              <w:rPr>
                <w:rFonts w:cstheme="minorHAnsi"/>
              </w:rPr>
              <w:t xml:space="preserve">Bom (  )   Médio (   ) Ruim (   ) </w:t>
            </w:r>
            <w:r w:rsidRPr="001F1AE8">
              <w:rPr>
                <w:rFonts w:cstheme="minorHAnsi"/>
                <w:i/>
                <w:sz w:val="16"/>
                <w:szCs w:val="16"/>
              </w:rPr>
              <w:t>(good / 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 / regular)</w:t>
            </w:r>
          </w:p>
          <w:p w:rsidRPr="00845585" w:rsidR="00040AFB" w:rsidRDefault="00040AFB" w14:paraId="20188277" w14:textId="54D2F6E3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Compreensão oral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r>
              <w:rPr>
                <w:rFonts w:cstheme="minorHAnsi"/>
                <w:i/>
                <w:sz w:val="16"/>
                <w:szCs w:val="16"/>
              </w:rPr>
              <w:t>L</w:t>
            </w:r>
            <w:r w:rsidRPr="001F1AE8">
              <w:rPr>
                <w:rFonts w:cstheme="minorHAnsi"/>
                <w:i/>
                <w:sz w:val="16"/>
                <w:szCs w:val="16"/>
              </w:rPr>
              <w:t>istening)</w:t>
            </w:r>
            <w:r w:rsidRPr="00845585">
              <w:rPr>
                <w:rFonts w:cstheme="minorHAnsi"/>
              </w:rPr>
              <w:t xml:space="preserve">:  </w:t>
            </w:r>
            <w:r>
              <w:rPr>
                <w:rFonts w:cstheme="minorHAnsi"/>
              </w:rPr>
              <w:t xml:space="preserve"> </w:t>
            </w:r>
            <w:r w:rsidRPr="00845585">
              <w:rPr>
                <w:rFonts w:cstheme="minorHAnsi"/>
              </w:rPr>
              <w:t xml:space="preserve">Bom (  )   Médio (   ) Ruim (   ) </w:t>
            </w:r>
            <w:r w:rsidRPr="001F1AE8">
              <w:rPr>
                <w:rFonts w:cstheme="minorHAnsi"/>
                <w:i/>
                <w:sz w:val="16"/>
                <w:szCs w:val="16"/>
              </w:rPr>
              <w:t>(good / 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 / regular)</w:t>
            </w:r>
          </w:p>
        </w:tc>
      </w:tr>
    </w:tbl>
    <w:p w:rsidR="00300B7F" w:rsidP="003E058E" w:rsidRDefault="00300B7F" w14:paraId="281C6CEA" w14:textId="77777777">
      <w:pPr>
        <w:spacing w:after="0" w:line="240" w:lineRule="auto"/>
        <w:jc w:val="both"/>
        <w:rPr>
          <w:sz w:val="16"/>
        </w:rPr>
      </w:pPr>
    </w:p>
    <w:p w:rsidR="00300B7F" w:rsidP="00300B7F" w:rsidRDefault="00300B7F" w14:paraId="658B2126" w14:textId="77777777">
      <w:pPr>
        <w:spacing w:after="0" w:line="360" w:lineRule="auto"/>
        <w:jc w:val="both"/>
        <w:rPr>
          <w:sz w:val="16"/>
        </w:rPr>
        <w:sectPr w:rsidR="00300B7F" w:rsidSect="0029179A">
          <w:type w:val="continuous"/>
          <w:pgSz w:w="11906" w:h="16838" w:orient="portrait"/>
          <w:pgMar w:top="1417" w:right="1701" w:bottom="1417" w:left="1701" w:header="708" w:footer="708" w:gutter="0"/>
          <w:cols w:space="708"/>
          <w:docGrid w:linePitch="360"/>
        </w:sectPr>
      </w:pPr>
    </w:p>
    <w:p w:rsidR="00D727FB" w:rsidP="00300B7F" w:rsidRDefault="00D727FB" w14:paraId="2583AE56" w14:textId="77777777">
      <w:pPr>
        <w:spacing w:after="0" w:line="360" w:lineRule="auto"/>
        <w:jc w:val="both"/>
        <w:rPr>
          <w:sz w:val="16"/>
        </w:rPr>
      </w:pPr>
      <w:r w:rsidRPr="003E058E">
        <w:rPr>
          <w:sz w:val="16"/>
        </w:rPr>
        <w:t xml:space="preserve">Salientamos que, salvo exceções, as atividades da UFCSPA são </w:t>
      </w:r>
      <w:r w:rsidRPr="003E058E">
        <w:rPr>
          <w:b/>
          <w:sz w:val="16"/>
        </w:rPr>
        <w:t>ministradas em português</w:t>
      </w:r>
      <w:r w:rsidRPr="003E058E" w:rsidR="002F0993">
        <w:rPr>
          <w:sz w:val="16"/>
        </w:rPr>
        <w:t>;</w:t>
      </w:r>
      <w:r w:rsidRPr="003E058E">
        <w:rPr>
          <w:sz w:val="16"/>
        </w:rPr>
        <w:t xml:space="preserve"> portant</w:t>
      </w:r>
      <w:r w:rsidRPr="003E058E" w:rsidR="00A25FA5">
        <w:rPr>
          <w:sz w:val="16"/>
        </w:rPr>
        <w:t>o</w:t>
      </w:r>
      <w:r w:rsidRPr="003E058E" w:rsidR="002F0993">
        <w:rPr>
          <w:sz w:val="16"/>
        </w:rPr>
        <w:t>,</w:t>
      </w:r>
      <w:r w:rsidRPr="003E058E" w:rsidR="00A25FA5">
        <w:rPr>
          <w:sz w:val="16"/>
        </w:rPr>
        <w:t xml:space="preserve"> solicitamos que seja anexado a</w:t>
      </w:r>
      <w:r w:rsidRPr="003E058E">
        <w:rPr>
          <w:sz w:val="16"/>
        </w:rPr>
        <w:t xml:space="preserve"> es</w:t>
      </w:r>
      <w:r w:rsidRPr="003E058E" w:rsidR="002F0993">
        <w:rPr>
          <w:sz w:val="16"/>
        </w:rPr>
        <w:t>t</w:t>
      </w:r>
      <w:r w:rsidRPr="003E058E">
        <w:rPr>
          <w:sz w:val="16"/>
        </w:rPr>
        <w:t>a candidatura documento (Celpe-Bras, certificado de curso, atestado de professor particular</w:t>
      </w:r>
      <w:r w:rsidRPr="003E058E" w:rsidR="002036B1">
        <w:rPr>
          <w:sz w:val="16"/>
        </w:rPr>
        <w:t>, etc.</w:t>
      </w:r>
      <w:r w:rsidRPr="003E058E">
        <w:rPr>
          <w:sz w:val="16"/>
        </w:rPr>
        <w:t>) que comprove</w:t>
      </w:r>
      <w:r w:rsidRPr="003E058E" w:rsidR="00A25FA5">
        <w:rPr>
          <w:sz w:val="16"/>
        </w:rPr>
        <w:t xml:space="preserve"> que o estudante possui</w:t>
      </w:r>
      <w:r w:rsidRPr="003E058E">
        <w:rPr>
          <w:sz w:val="16"/>
        </w:rPr>
        <w:t xml:space="preserve"> as habilidades linguísticas</w:t>
      </w:r>
      <w:r w:rsidRPr="003E058E" w:rsidR="00A25FA5">
        <w:rPr>
          <w:sz w:val="16"/>
        </w:rPr>
        <w:t xml:space="preserve"> suficientes para participar</w:t>
      </w:r>
      <w:r w:rsidRPr="003E058E">
        <w:rPr>
          <w:sz w:val="16"/>
        </w:rPr>
        <w:t xml:space="preserve"> </w:t>
      </w:r>
      <w:r w:rsidRPr="003E058E" w:rsidR="00A25FA5">
        <w:rPr>
          <w:sz w:val="16"/>
        </w:rPr>
        <w:t>da</w:t>
      </w:r>
      <w:r w:rsidRPr="003E058E">
        <w:rPr>
          <w:sz w:val="16"/>
        </w:rPr>
        <w:t xml:space="preserve"> mobilidade. Caso esse docu</w:t>
      </w:r>
      <w:r w:rsidRPr="003E058E" w:rsidR="002F0993">
        <w:rPr>
          <w:sz w:val="16"/>
        </w:rPr>
        <w:t>mento não esteja disponível nest</w:t>
      </w:r>
      <w:r w:rsidRPr="003E058E">
        <w:rPr>
          <w:sz w:val="16"/>
        </w:rPr>
        <w:t xml:space="preserve">e momento, é possível enviá-lo até </w:t>
      </w:r>
      <w:r w:rsidRPr="003E058E" w:rsidR="00A25FA5">
        <w:rPr>
          <w:sz w:val="16"/>
        </w:rPr>
        <w:t xml:space="preserve">o </w:t>
      </w:r>
      <w:r w:rsidRPr="003E058E">
        <w:rPr>
          <w:sz w:val="16"/>
        </w:rPr>
        <w:t xml:space="preserve">início das atividades acadêmicas para o e-mail mobilidadeacademica@ufcspa.edu.br.  </w:t>
      </w:r>
    </w:p>
    <w:p w:rsidRPr="00300B7F" w:rsidR="00300B7F" w:rsidP="00300B7F" w:rsidRDefault="00300B7F" w14:paraId="47C3D290" w14:textId="2BEE7727">
      <w:pPr>
        <w:spacing w:after="0" w:line="360" w:lineRule="auto"/>
        <w:jc w:val="both"/>
        <w:rPr>
          <w:sz w:val="16"/>
          <w:szCs w:val="16"/>
          <w:lang w:val="en-US"/>
        </w:rPr>
      </w:pPr>
      <w:r w:rsidRPr="00300B7F">
        <w:rPr>
          <w:sz w:val="16"/>
          <w:szCs w:val="16"/>
          <w:lang w:val="en-US"/>
        </w:rPr>
        <w:t xml:space="preserve">We point out that, </w:t>
      </w:r>
      <w:r w:rsidR="00564E81">
        <w:rPr>
          <w:sz w:val="16"/>
          <w:szCs w:val="16"/>
          <w:lang w:val="en-US"/>
        </w:rPr>
        <w:t>with few</w:t>
      </w:r>
      <w:r w:rsidRPr="00300B7F">
        <w:rPr>
          <w:sz w:val="16"/>
          <w:szCs w:val="16"/>
          <w:lang w:val="en-US"/>
        </w:rPr>
        <w:t xml:space="preserve"> exceptions, UFCSPA's activities </w:t>
      </w:r>
      <w:r w:rsidRPr="00300B7F">
        <w:rPr>
          <w:b/>
          <w:sz w:val="16"/>
          <w:szCs w:val="16"/>
          <w:lang w:val="en-US"/>
        </w:rPr>
        <w:t>are taught in Portuguese</w:t>
      </w:r>
      <w:r w:rsidRPr="00300B7F">
        <w:rPr>
          <w:sz w:val="16"/>
          <w:szCs w:val="16"/>
          <w:lang w:val="en-US"/>
        </w:rPr>
        <w:t xml:space="preserve">, so we demand a document (Celpe-Bras, course certificate, private teacher certificate, etc.) </w:t>
      </w:r>
      <w:r w:rsidR="00564E81">
        <w:rPr>
          <w:sz w:val="16"/>
          <w:szCs w:val="16"/>
          <w:lang w:val="en-US"/>
        </w:rPr>
        <w:t>that</w:t>
      </w:r>
      <w:r w:rsidRPr="00300B7F" w:rsidR="00564E81">
        <w:rPr>
          <w:sz w:val="16"/>
          <w:szCs w:val="16"/>
          <w:lang w:val="en-US"/>
        </w:rPr>
        <w:t xml:space="preserve"> </w:t>
      </w:r>
      <w:r w:rsidRPr="00300B7F">
        <w:rPr>
          <w:sz w:val="16"/>
          <w:szCs w:val="16"/>
          <w:lang w:val="en-US"/>
        </w:rPr>
        <w:t xml:space="preserve">proves the student has the necessary language skills to participate in </w:t>
      </w:r>
      <w:r w:rsidR="00564E81">
        <w:rPr>
          <w:sz w:val="16"/>
          <w:szCs w:val="16"/>
          <w:lang w:val="en-US"/>
        </w:rPr>
        <w:t>the student exchange</w:t>
      </w:r>
      <w:r w:rsidRPr="00300B7F">
        <w:rPr>
          <w:sz w:val="16"/>
          <w:szCs w:val="16"/>
          <w:lang w:val="en-US"/>
        </w:rPr>
        <w:t>. If this document is not available at this time, you can send it until the beginning of the academic activities to mobilidadeacademica@ufcspa.edu.br.</w:t>
      </w:r>
    </w:p>
    <w:p w:rsidR="00300B7F" w:rsidP="003E058E" w:rsidRDefault="00300B7F" w14:paraId="3E71B66E" w14:textId="77777777">
      <w:pPr>
        <w:spacing w:after="0" w:line="240" w:lineRule="auto"/>
        <w:jc w:val="both"/>
        <w:rPr>
          <w:sz w:val="16"/>
          <w:lang w:val="en-US"/>
        </w:rPr>
        <w:sectPr w:rsidR="00300B7F" w:rsidSect="00300B7F">
          <w:type w:val="continuous"/>
          <w:pgSz w:w="11906" w:h="16838" w:orient="portrait"/>
          <w:pgMar w:top="1417" w:right="1701" w:bottom="1417" w:left="1701" w:header="708" w:footer="708" w:gutter="0"/>
          <w:cols w:space="708" w:num="2"/>
          <w:docGrid w:linePitch="360"/>
        </w:sectPr>
      </w:pPr>
    </w:p>
    <w:p w:rsidR="00300B7F" w:rsidP="003E058E" w:rsidRDefault="00300B7F" w14:paraId="2B7064D1" w14:textId="77777777">
      <w:pPr>
        <w:spacing w:after="0" w:line="240" w:lineRule="auto"/>
        <w:jc w:val="both"/>
        <w:rPr>
          <w:sz w:val="16"/>
          <w:lang w:val="en-US"/>
        </w:rPr>
      </w:pPr>
    </w:p>
    <w:p w:rsidRPr="00300B7F" w:rsidR="00F4448B" w:rsidP="003E058E" w:rsidRDefault="00F4448B" w14:paraId="11D86B03" w14:textId="77777777">
      <w:pPr>
        <w:spacing w:after="0" w:line="240" w:lineRule="auto"/>
        <w:jc w:val="both"/>
        <w:rPr>
          <w:sz w:val="16"/>
          <w:lang w:val="en-US"/>
        </w:rPr>
      </w:pPr>
    </w:p>
    <w:p w:rsidRPr="00845585" w:rsidR="00564E81" w:rsidP="003150FB" w:rsidRDefault="00845585" w14:paraId="08A399F9" w14:textId="394E8D81">
      <w:pPr>
        <w:pStyle w:val="Corpodetexto"/>
        <w:spacing w:line="360" w:lineRule="auto"/>
        <w:rPr>
          <w:rFonts w:asciiTheme="minorHAnsi" w:hAnsiTheme="minorHAnsi"/>
          <w:b/>
        </w:rPr>
      </w:pPr>
      <w:r w:rsidRPr="00845585">
        <w:rPr>
          <w:rFonts w:asciiTheme="minorHAnsi" w:hAnsiTheme="minorHAnsi"/>
          <w:b/>
        </w:rPr>
        <w:t>5</w:t>
      </w:r>
      <w:r w:rsidRPr="00845585" w:rsidR="003150FB">
        <w:rPr>
          <w:rFonts w:asciiTheme="minorHAnsi" w:hAnsiTheme="minorHAnsi"/>
          <w:b/>
        </w:rPr>
        <w:t xml:space="preserve">. </w:t>
      </w:r>
      <w:r w:rsidRPr="00845585" w:rsidR="00871121">
        <w:rPr>
          <w:rFonts w:asciiTheme="minorHAnsi" w:hAnsiTheme="minorHAnsi"/>
          <w:b/>
        </w:rPr>
        <w:t>Plano de estudos</w:t>
      </w:r>
      <w:r w:rsidR="00300B7F">
        <w:rPr>
          <w:rFonts w:asciiTheme="minorHAnsi" w:hAnsiTheme="minorHAnsi"/>
          <w:b/>
        </w:rPr>
        <w:t xml:space="preserve"> </w:t>
      </w:r>
      <w:r w:rsidRPr="00300B7F" w:rsidR="00300B7F">
        <w:rPr>
          <w:rFonts w:asciiTheme="minorHAnsi" w:hAnsiTheme="minorHAnsi"/>
          <w:i/>
          <w:sz w:val="16"/>
          <w:szCs w:val="16"/>
        </w:rPr>
        <w:t>(</w:t>
      </w:r>
      <w:r w:rsidR="009C7DB7">
        <w:rPr>
          <w:rFonts w:asciiTheme="minorHAnsi" w:hAnsiTheme="minorHAnsi"/>
          <w:i/>
          <w:sz w:val="16"/>
          <w:szCs w:val="16"/>
        </w:rPr>
        <w:t>l</w:t>
      </w:r>
      <w:r w:rsidRPr="00300B7F" w:rsidR="00300B7F">
        <w:rPr>
          <w:rFonts w:asciiTheme="minorHAnsi" w:hAnsiTheme="minorHAnsi"/>
          <w:i/>
          <w:sz w:val="16"/>
          <w:szCs w:val="16"/>
        </w:rPr>
        <w:t>earning agreement)</w:t>
      </w:r>
    </w:p>
    <w:tbl>
      <w:tblPr>
        <w:tblW w:w="5000" w:type="pct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6622"/>
        <w:gridCol w:w="1852"/>
      </w:tblGrid>
      <w:tr w:rsidRPr="00845585" w:rsidR="000A2219" w:rsidTr="00513871" w14:paraId="252FC860" w14:textId="77777777">
        <w:trPr>
          <w:trHeight w:val="36"/>
        </w:trPr>
        <w:tc>
          <w:tcPr>
            <w:tcW w:w="3907" w:type="pct"/>
          </w:tcPr>
          <w:p w:rsidRPr="00845585" w:rsidR="000A2219" w:rsidRDefault="000A2219" w14:paraId="042FFE0E" w14:textId="765DE523">
            <w:pPr>
              <w:spacing w:after="0" w:line="360" w:lineRule="auto"/>
              <w:ind w:right="-598"/>
            </w:pPr>
            <w:r w:rsidRPr="00845585">
              <w:t>Disciplina na UFCSPA</w:t>
            </w:r>
            <w:r w:rsidR="00300B7F">
              <w:t xml:space="preserve"> </w:t>
            </w:r>
            <w:r w:rsidRPr="00300B7F" w:rsidR="00300B7F">
              <w:rPr>
                <w:i/>
                <w:sz w:val="16"/>
                <w:szCs w:val="16"/>
              </w:rPr>
              <w:t>(</w:t>
            </w:r>
            <w:r w:rsidR="00564E81">
              <w:rPr>
                <w:i/>
                <w:sz w:val="16"/>
                <w:szCs w:val="16"/>
              </w:rPr>
              <w:t>courses</w:t>
            </w:r>
            <w:r w:rsidRPr="00300B7F" w:rsidR="00564E81">
              <w:rPr>
                <w:i/>
                <w:sz w:val="16"/>
                <w:szCs w:val="16"/>
              </w:rPr>
              <w:t xml:space="preserve"> </w:t>
            </w:r>
            <w:r w:rsidRPr="00300B7F" w:rsidR="00300B7F">
              <w:rPr>
                <w:i/>
                <w:sz w:val="16"/>
                <w:szCs w:val="16"/>
              </w:rPr>
              <w:t>at UFCSPA)</w:t>
            </w:r>
          </w:p>
        </w:tc>
        <w:tc>
          <w:tcPr>
            <w:tcW w:w="1093" w:type="pct"/>
          </w:tcPr>
          <w:p w:rsidR="000A2219" w:rsidP="00300B7F" w:rsidRDefault="000A2219" w14:paraId="40321243" w14:textId="77777777">
            <w:pPr>
              <w:spacing w:after="0" w:line="240" w:lineRule="auto"/>
              <w:ind w:right="-595"/>
            </w:pPr>
            <w:r w:rsidRPr="00845585">
              <w:t>Carga horária</w:t>
            </w:r>
            <w:r w:rsidR="00300B7F">
              <w:t xml:space="preserve"> </w:t>
            </w:r>
          </w:p>
          <w:p w:rsidRPr="00300B7F" w:rsidR="00300B7F" w:rsidP="00300B7F" w:rsidRDefault="00300B7F" w14:paraId="5BF37080" w14:textId="77777777">
            <w:pPr>
              <w:spacing w:after="0" w:line="240" w:lineRule="auto"/>
              <w:ind w:right="-595"/>
              <w:rPr>
                <w:i/>
                <w:sz w:val="16"/>
                <w:szCs w:val="16"/>
              </w:rPr>
            </w:pPr>
            <w:r w:rsidRPr="00300B7F">
              <w:rPr>
                <w:i/>
                <w:sz w:val="16"/>
                <w:szCs w:val="16"/>
              </w:rPr>
              <w:t>(workload)</w:t>
            </w:r>
          </w:p>
        </w:tc>
      </w:tr>
      <w:tr w:rsidRPr="00707A20" w:rsidR="000A2219" w:rsidTr="00513871" w14:paraId="1D9FD8B2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3526D79A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2E2A08C9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0FCE59CC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1848D7B1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3D876F87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3198ECF8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7A57B315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117E33E1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1BDC007C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52C7C2B4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548560B6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4B75D4CE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620B4AC5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66404A78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38205841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0271BC4E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6051AB2A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263E5B11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4BE698F8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68873663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52BB2483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4138729E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:rsidRPr="00707A20" w:rsidR="000A2219" w:rsidP="00272988" w:rsidRDefault="000A2219" w14:paraId="2D91F044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Pr="00707A20" w:rsidR="000A2219" w:rsidTr="00513871" w14:paraId="347EDCC7" w14:textId="77777777">
        <w:trPr>
          <w:trHeight w:val="36"/>
        </w:trPr>
        <w:tc>
          <w:tcPr>
            <w:tcW w:w="3907" w:type="pct"/>
          </w:tcPr>
          <w:p w:rsidRPr="00707A20" w:rsidR="000A2219" w:rsidP="00272988" w:rsidRDefault="000A2219" w14:paraId="70749E30" w14:textId="77777777">
            <w:pPr>
              <w:spacing w:after="0" w:line="360" w:lineRule="auto"/>
              <w:ind w:right="-598"/>
              <w:rPr>
                <w:b/>
              </w:rPr>
            </w:pPr>
            <w:r>
              <w:rPr>
                <w:b/>
              </w:rPr>
              <w:t>Total (mínimo de 180h)</w:t>
            </w:r>
            <w:r w:rsidR="00300B7F">
              <w:rPr>
                <w:b/>
              </w:rPr>
              <w:t xml:space="preserve"> </w:t>
            </w:r>
            <w:r w:rsidRPr="00300B7F" w:rsidR="00300B7F">
              <w:rPr>
                <w:i/>
                <w:sz w:val="16"/>
                <w:szCs w:val="16"/>
              </w:rPr>
              <w:t>(minimum of 180h)</w:t>
            </w:r>
            <w:r>
              <w:rPr>
                <w:b/>
              </w:rPr>
              <w:t>:</w:t>
            </w:r>
          </w:p>
        </w:tc>
        <w:tc>
          <w:tcPr>
            <w:tcW w:w="1093" w:type="pct"/>
          </w:tcPr>
          <w:p w:rsidRPr="00707A20" w:rsidR="000A2219" w:rsidP="00272988" w:rsidRDefault="000A2219" w14:paraId="44E58728" w14:textId="77777777">
            <w:pPr>
              <w:spacing w:after="0" w:line="360" w:lineRule="auto"/>
              <w:ind w:right="-598"/>
              <w:rPr>
                <w:b/>
              </w:rPr>
            </w:pPr>
          </w:p>
        </w:tc>
      </w:tr>
    </w:tbl>
    <w:p w:rsidR="00E954FE" w:rsidP="003150FB" w:rsidRDefault="00E954FE" w14:paraId="01E89091" w14:textId="77777777">
      <w:pPr>
        <w:pStyle w:val="Corpodetexto"/>
        <w:spacing w:line="360" w:lineRule="auto"/>
        <w:rPr>
          <w:rFonts w:asciiTheme="minorHAnsi" w:hAnsiTheme="minorHAnsi"/>
          <w:b/>
        </w:rPr>
      </w:pPr>
    </w:p>
    <w:p w:rsidR="00F438E4" w:rsidP="003150FB" w:rsidRDefault="00F438E4" w14:paraId="51FECF16" w14:textId="77777777">
      <w:pPr>
        <w:pStyle w:val="Corpodetexto"/>
        <w:spacing w:line="360" w:lineRule="auto"/>
        <w:rPr>
          <w:rFonts w:asciiTheme="minorHAnsi" w:hAnsiTheme="minorHAnsi"/>
          <w:b/>
        </w:rPr>
      </w:pPr>
    </w:p>
    <w:p w:rsidR="00F438E4" w:rsidP="003150FB" w:rsidRDefault="00F438E4" w14:paraId="375B529E" w14:textId="77777777">
      <w:pPr>
        <w:pStyle w:val="Corpodetexto"/>
        <w:spacing w:line="360" w:lineRule="auto"/>
        <w:rPr>
          <w:rFonts w:asciiTheme="minorHAnsi" w:hAnsiTheme="minorHAnsi"/>
          <w:b/>
        </w:rPr>
      </w:pPr>
    </w:p>
    <w:p w:rsidR="00F438E4" w:rsidP="003150FB" w:rsidRDefault="00F438E4" w14:paraId="457D36CA" w14:textId="77777777">
      <w:pPr>
        <w:pStyle w:val="Corpodetexto"/>
        <w:spacing w:line="360" w:lineRule="auto"/>
        <w:rPr>
          <w:rFonts w:asciiTheme="minorHAnsi" w:hAnsiTheme="minorHAnsi"/>
          <w:b/>
        </w:rPr>
      </w:pPr>
    </w:p>
    <w:p w:rsidR="00F438E4" w:rsidP="003150FB" w:rsidRDefault="00F438E4" w14:paraId="6FABB07B" w14:textId="77777777">
      <w:pPr>
        <w:pStyle w:val="Corpodetexto"/>
        <w:spacing w:line="360" w:lineRule="auto"/>
        <w:rPr>
          <w:rFonts w:asciiTheme="minorHAnsi" w:hAnsiTheme="minorHAnsi"/>
          <w:b/>
        </w:rPr>
      </w:pPr>
    </w:p>
    <w:p w:rsidR="00F4448B" w:rsidP="00A25FA5" w:rsidRDefault="00F4448B" w14:paraId="289E5B5E" w14:textId="77777777">
      <w:pPr>
        <w:spacing w:after="0" w:line="360" w:lineRule="auto"/>
        <w:rPr>
          <w:b/>
        </w:rPr>
      </w:pPr>
    </w:p>
    <w:p w:rsidRPr="00344588" w:rsidR="00F438E4" w:rsidP="30081F62" w:rsidRDefault="00F438E4" w14:paraId="21AA333F" w14:textId="2F523BED">
      <w:pPr>
        <w:spacing w:after="0" w:line="360" w:lineRule="auto"/>
        <w:rPr>
          <w:b w:val="1"/>
          <w:bCs w:val="1"/>
          <w:i w:val="1"/>
          <w:iCs w:val="1"/>
          <w:sz w:val="16"/>
          <w:szCs w:val="16"/>
        </w:rPr>
      </w:pPr>
      <w:r w:rsidRPr="30081F62" w:rsidR="000A2219">
        <w:rPr>
          <w:b w:val="1"/>
          <w:bCs w:val="1"/>
        </w:rPr>
        <w:t>6</w:t>
      </w:r>
      <w:r w:rsidRPr="30081F62" w:rsidR="00A25FA5">
        <w:rPr>
          <w:b w:val="1"/>
          <w:bCs w:val="1"/>
        </w:rPr>
        <w:t xml:space="preserve">. </w:t>
      </w:r>
      <w:r w:rsidRPr="30081F62" w:rsidR="002036B1">
        <w:rPr>
          <w:b w:val="1"/>
          <w:bCs w:val="1"/>
        </w:rPr>
        <w:t>Assinaturas</w:t>
      </w:r>
      <w:r w:rsidRPr="30081F62" w:rsidR="001E73FA">
        <w:rPr>
          <w:b w:val="1"/>
          <w:bCs w:val="1"/>
        </w:rPr>
        <w:t xml:space="preserve"> </w:t>
      </w:r>
      <w:r w:rsidRPr="30081F62" w:rsidR="001E73FA">
        <w:rPr>
          <w:i w:val="1"/>
          <w:iCs w:val="1"/>
          <w:sz w:val="16"/>
          <w:szCs w:val="16"/>
        </w:rPr>
        <w:t>(</w:t>
      </w:r>
      <w:r w:rsidRPr="30081F62" w:rsidR="001E73FA">
        <w:rPr>
          <w:i w:val="1"/>
          <w:iCs w:val="1"/>
          <w:sz w:val="16"/>
          <w:szCs w:val="16"/>
        </w:rPr>
        <w:t>signatures</w:t>
      </w:r>
      <w:r w:rsidRPr="30081F62" w:rsidR="001E73FA">
        <w:rPr>
          <w:i w:val="1"/>
          <w:iCs w:val="1"/>
          <w:sz w:val="16"/>
          <w:szCs w:val="16"/>
        </w:rPr>
        <w:t>)</w:t>
      </w:r>
      <w:r w:rsidRPr="30081F62" w:rsidR="001E73FA">
        <w:rPr>
          <w:b w:val="1"/>
          <w:bCs w:val="1"/>
          <w:i w:val="1"/>
          <w:iCs w:val="1"/>
          <w:sz w:val="16"/>
          <w:szCs w:val="16"/>
        </w:rPr>
        <w:t xml:space="preserve"> </w:t>
      </w:r>
    </w:p>
    <w:tbl>
      <w:tblPr>
        <w:tblW w:w="9072" w:type="dxa"/>
        <w:tblInd w:w="-582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</w:tblBorders>
        <w:tblLook w:val="01E0" w:firstRow="1" w:lastRow="1" w:firstColumn="1" w:lastColumn="1" w:noHBand="0" w:noVBand="0"/>
      </w:tblPr>
      <w:tblGrid>
        <w:gridCol w:w="5181"/>
        <w:gridCol w:w="3891"/>
      </w:tblGrid>
      <w:tr w:rsidRPr="00707A20" w:rsidR="003E058E" w:rsidTr="00513871" w14:paraId="67827527" w14:textId="77777777">
        <w:tc>
          <w:tcPr>
            <w:tcW w:w="5181" w:type="dxa"/>
          </w:tcPr>
          <w:p w:rsidRPr="00B34E26" w:rsidR="003E058E" w:rsidP="000A56E3" w:rsidRDefault="003E058E" w14:paraId="197CB482" w14:textId="77777777">
            <w:pPr>
              <w:spacing w:after="0" w:line="360" w:lineRule="auto"/>
              <w:rPr>
                <w:u w:val="single"/>
              </w:rPr>
            </w:pPr>
            <w:r>
              <w:rPr>
                <w:u w:val="single"/>
              </w:rPr>
              <w:t>Aluno</w:t>
            </w:r>
            <w:r w:rsidRPr="0051483A" w:rsidR="0051483A">
              <w:t xml:space="preserve"> </w:t>
            </w:r>
            <w:r w:rsidRPr="00B34E26" w:rsidR="0051483A">
              <w:rPr>
                <w:i/>
                <w:sz w:val="16"/>
                <w:szCs w:val="16"/>
              </w:rPr>
              <w:t>(student)</w:t>
            </w:r>
            <w:r w:rsidR="00B34E26">
              <w:rPr>
                <w:sz w:val="16"/>
                <w:szCs w:val="16"/>
              </w:rPr>
              <w:t>:</w:t>
            </w:r>
          </w:p>
          <w:p w:rsidRPr="00042E4D" w:rsidR="003E058E" w:rsidP="000A56E3" w:rsidRDefault="003E058E" w14:paraId="602590AD" w14:textId="77777777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signature)</w:t>
            </w:r>
            <w:r>
              <w:t>:</w:t>
            </w:r>
          </w:p>
        </w:tc>
        <w:tc>
          <w:tcPr>
            <w:tcW w:w="3891" w:type="dxa"/>
          </w:tcPr>
          <w:p w:rsidR="003E058E" w:rsidP="000A56E3" w:rsidRDefault="003E058E" w14:paraId="1C2C388F" w14:textId="77777777">
            <w:pPr>
              <w:spacing w:after="0" w:line="360" w:lineRule="auto"/>
            </w:pPr>
          </w:p>
        </w:tc>
      </w:tr>
      <w:tr w:rsidRPr="00707A20" w:rsidR="002036B1" w:rsidTr="00513871" w14:paraId="101F45BC" w14:textId="77777777">
        <w:tc>
          <w:tcPr>
            <w:tcW w:w="5181" w:type="dxa"/>
          </w:tcPr>
          <w:p w:rsidRPr="002036B1" w:rsidR="00F438E4" w:rsidP="00F438E4" w:rsidRDefault="002036B1" w14:paraId="12D543A5" w14:textId="412AAF00">
            <w:pPr>
              <w:spacing w:after="0" w:line="360" w:lineRule="auto"/>
              <w:rPr>
                <w:u w:val="single"/>
              </w:rPr>
            </w:pPr>
            <w:r w:rsidRPr="002036B1">
              <w:rPr>
                <w:u w:val="single"/>
              </w:rPr>
              <w:t>Responsável pelo curso</w:t>
            </w:r>
            <w:r w:rsidR="00344588">
              <w:rPr>
                <w:u w:val="single"/>
              </w:rPr>
              <w:t xml:space="preserve"> </w:t>
            </w:r>
            <w:r w:rsidR="000A2219">
              <w:rPr>
                <w:u w:val="single"/>
              </w:rPr>
              <w:t>n</w:t>
            </w:r>
            <w:r w:rsidRPr="00DE2620" w:rsidR="00344588">
              <w:rPr>
                <w:u w:val="single"/>
              </w:rPr>
              <w:t>a universidade de origem</w:t>
            </w:r>
            <w:r w:rsidR="00F438E4">
              <w:rPr>
                <w:u w:val="single"/>
              </w:rPr>
              <w:t xml:space="preserve"> </w:t>
            </w:r>
            <w:r w:rsidRPr="00513871" w:rsidR="00F438E4">
              <w:rPr>
                <w:i/>
                <w:sz w:val="16"/>
                <w:szCs w:val="16"/>
              </w:rPr>
              <w:t>(</w:t>
            </w:r>
            <w:r w:rsidRPr="00513871" w:rsidR="00B34E26">
              <w:rPr>
                <w:i/>
                <w:sz w:val="16"/>
                <w:szCs w:val="16"/>
              </w:rPr>
              <w:t xml:space="preserve">Home University </w:t>
            </w:r>
            <w:r w:rsidRPr="00513871" w:rsidR="00564E81">
              <w:rPr>
                <w:i/>
                <w:sz w:val="16"/>
                <w:szCs w:val="16"/>
              </w:rPr>
              <w:t>program</w:t>
            </w:r>
            <w:r w:rsidRPr="00564E81" w:rsidR="00564E81">
              <w:rPr>
                <w:i/>
                <w:sz w:val="16"/>
                <w:szCs w:val="16"/>
              </w:rPr>
              <w:t xml:space="preserve"> </w:t>
            </w:r>
            <w:r w:rsidRPr="00564E81" w:rsidR="00F438E4">
              <w:rPr>
                <w:i/>
                <w:sz w:val="16"/>
                <w:szCs w:val="16"/>
              </w:rPr>
              <w:t>coordinator)</w:t>
            </w:r>
            <w:r w:rsidRPr="00B34E26" w:rsidR="00F438E4">
              <w:rPr>
                <w:i/>
                <w:sz w:val="16"/>
                <w:szCs w:val="16"/>
                <w:u w:val="single"/>
              </w:rPr>
              <w:t xml:space="preserve"> </w:t>
            </w:r>
          </w:p>
          <w:p w:rsidR="002036B1" w:rsidP="006C3ABA" w:rsidRDefault="002036B1" w14:paraId="1A90C8B1" w14:textId="77777777">
            <w:pPr>
              <w:spacing w:after="0" w:line="360" w:lineRule="auto"/>
            </w:pPr>
            <w:r>
              <w:t>Nome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name)</w:t>
            </w:r>
            <w:r>
              <w:t>:</w:t>
            </w:r>
          </w:p>
          <w:p w:rsidR="002036B1" w:rsidP="006C3ABA" w:rsidRDefault="002036B1" w14:paraId="3F6FE72C" w14:textId="77777777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signature)</w:t>
            </w:r>
            <w:r w:rsidR="00DE2620">
              <w:t>:</w:t>
            </w:r>
          </w:p>
        </w:tc>
        <w:tc>
          <w:tcPr>
            <w:tcW w:w="3891" w:type="dxa"/>
          </w:tcPr>
          <w:p w:rsidR="002036B1" w:rsidP="006C3ABA" w:rsidRDefault="002036B1" w14:paraId="430457A7" w14:textId="77777777">
            <w:pPr>
              <w:spacing w:after="0" w:line="360" w:lineRule="auto"/>
            </w:pPr>
            <w:r>
              <w:t>Carimbo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stamp)</w:t>
            </w:r>
            <w:r>
              <w:t>:</w:t>
            </w:r>
          </w:p>
          <w:p w:rsidR="00DE2620" w:rsidP="006C3ABA" w:rsidRDefault="00DE2620" w14:paraId="18A38540" w14:textId="77777777">
            <w:pPr>
              <w:spacing w:after="0" w:line="360" w:lineRule="auto"/>
            </w:pPr>
          </w:p>
          <w:p w:rsidRPr="00707A20" w:rsidR="00DE2620" w:rsidP="006C3ABA" w:rsidRDefault="00DE2620" w14:paraId="543BAB16" w14:textId="77777777">
            <w:pPr>
              <w:spacing w:after="0" w:line="360" w:lineRule="auto"/>
            </w:pPr>
            <w:r>
              <w:t>Data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date)</w:t>
            </w:r>
            <w:r>
              <w:t>:</w:t>
            </w:r>
          </w:p>
        </w:tc>
      </w:tr>
      <w:tr w:rsidRPr="00707A20" w:rsidR="002036B1" w:rsidTr="00513871" w14:paraId="547CDC28" w14:textId="77777777">
        <w:tc>
          <w:tcPr>
            <w:tcW w:w="5181" w:type="dxa"/>
          </w:tcPr>
          <w:p w:rsidR="00B34E26" w:rsidP="00B34E26" w:rsidRDefault="00DE2620" w14:paraId="1AC2EF80" w14:textId="77777777">
            <w:pPr>
              <w:spacing w:after="0" w:line="360" w:lineRule="auto"/>
            </w:pPr>
            <w:r w:rsidRPr="00DE2620">
              <w:rPr>
                <w:u w:val="single"/>
              </w:rPr>
              <w:t xml:space="preserve">Responsável </w:t>
            </w:r>
            <w:r w:rsidR="000A2219">
              <w:rPr>
                <w:u w:val="single"/>
              </w:rPr>
              <w:t>pelas Relações Internacionais n</w:t>
            </w:r>
            <w:r w:rsidRPr="00DE2620">
              <w:rPr>
                <w:u w:val="single"/>
              </w:rPr>
              <w:t>a universidade de origem</w:t>
            </w:r>
            <w:r w:rsidR="000A2219">
              <w:rPr>
                <w:u w:val="single"/>
              </w:rPr>
              <w:t xml:space="preserve"> </w:t>
            </w:r>
            <w:r w:rsidRPr="000A2219" w:rsidR="000A2219">
              <w:rPr>
                <w:u w:val="single"/>
              </w:rPr>
              <w:t>(estrangeiros)</w:t>
            </w:r>
            <w:r w:rsidRPr="00B34E26" w:rsidR="00B34E26">
              <w:t xml:space="preserve"> </w:t>
            </w:r>
          </w:p>
          <w:p w:rsidRPr="00B34E26" w:rsidR="00B34E26" w:rsidP="00B34E26" w:rsidRDefault="00B34E26" w14:paraId="436ACFCD" w14:textId="14ECAF7B">
            <w:pPr>
              <w:spacing w:after="0" w:line="360" w:lineRule="auto"/>
              <w:rPr>
                <w:lang w:val="en-US"/>
              </w:rPr>
            </w:pPr>
            <w:r w:rsidRPr="00B34E26">
              <w:rPr>
                <w:i/>
                <w:sz w:val="16"/>
                <w:szCs w:val="16"/>
                <w:lang w:val="en-US"/>
              </w:rPr>
              <w:t xml:space="preserve">(Head of the International Relations Office at home university </w:t>
            </w:r>
            <w:r w:rsidR="00564E81">
              <w:rPr>
                <w:i/>
                <w:sz w:val="16"/>
                <w:szCs w:val="16"/>
                <w:lang w:val="en-US"/>
              </w:rPr>
              <w:t xml:space="preserve">– </w:t>
            </w:r>
            <w:r w:rsidRPr="00B34E26">
              <w:rPr>
                <w:i/>
                <w:sz w:val="16"/>
                <w:szCs w:val="16"/>
                <w:lang w:val="en-US"/>
              </w:rPr>
              <w:t>foreigners)</w:t>
            </w:r>
            <w:r w:rsidRPr="00B34E26">
              <w:rPr>
                <w:lang w:val="en-US"/>
              </w:rPr>
              <w:t xml:space="preserve"> </w:t>
            </w:r>
          </w:p>
          <w:p w:rsidR="00DE2620" w:rsidP="006C3ABA" w:rsidRDefault="00DE2620" w14:paraId="73B2BE31" w14:textId="77777777">
            <w:pPr>
              <w:spacing w:after="0" w:line="360" w:lineRule="auto"/>
            </w:pPr>
            <w:r w:rsidRPr="00DE2620">
              <w:t>Nome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</w:t>
            </w:r>
            <w:r w:rsidRPr="00B34E26" w:rsidR="00B34E26">
              <w:rPr>
                <w:i/>
                <w:sz w:val="16"/>
                <w:szCs w:val="16"/>
              </w:rPr>
              <w:t>name</w:t>
            </w:r>
            <w:r w:rsidRPr="00B34E26" w:rsidR="00F438E4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:rsidRPr="00DE2620" w:rsidR="00DE2620" w:rsidP="006C3ABA" w:rsidRDefault="00DE2620" w14:paraId="2B374C06" w14:textId="77777777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signature)</w:t>
            </w:r>
            <w:r>
              <w:t>:</w:t>
            </w:r>
          </w:p>
        </w:tc>
        <w:tc>
          <w:tcPr>
            <w:tcW w:w="3891" w:type="dxa"/>
          </w:tcPr>
          <w:p w:rsidR="002036B1" w:rsidP="006C3ABA" w:rsidRDefault="00DE2620" w14:paraId="036C3D27" w14:textId="77777777">
            <w:pPr>
              <w:spacing w:after="0" w:line="360" w:lineRule="auto"/>
            </w:pPr>
            <w:r>
              <w:t>Carimbo</w:t>
            </w:r>
            <w:r w:rsidR="00F438E4">
              <w:t xml:space="preserve"> </w:t>
            </w:r>
            <w:r w:rsidRPr="00B34E26" w:rsidR="00F438E4">
              <w:rPr>
                <w:i/>
                <w:sz w:val="16"/>
                <w:szCs w:val="16"/>
              </w:rPr>
              <w:t>(stamp)</w:t>
            </w:r>
            <w:r>
              <w:t>:</w:t>
            </w:r>
          </w:p>
          <w:p w:rsidR="00DE2620" w:rsidP="006C3ABA" w:rsidRDefault="00DE2620" w14:paraId="6A72B2C5" w14:textId="77777777">
            <w:pPr>
              <w:spacing w:after="0" w:line="360" w:lineRule="auto"/>
            </w:pPr>
          </w:p>
          <w:p w:rsidR="00DE2620" w:rsidP="006C3ABA" w:rsidRDefault="00DE2620" w14:paraId="4D4112D9" w14:textId="77777777">
            <w:pPr>
              <w:spacing w:after="0" w:line="360" w:lineRule="auto"/>
            </w:pPr>
            <w:r>
              <w:t>Data</w:t>
            </w:r>
            <w:r w:rsidR="00B34E26">
              <w:t xml:space="preserve"> </w:t>
            </w:r>
            <w:r w:rsidRPr="00B34E26" w:rsidR="00B34E26">
              <w:rPr>
                <w:i/>
                <w:sz w:val="16"/>
                <w:szCs w:val="16"/>
              </w:rPr>
              <w:t>(date)</w:t>
            </w:r>
            <w:r>
              <w:t>:</w:t>
            </w:r>
          </w:p>
        </w:tc>
      </w:tr>
    </w:tbl>
    <w:p w:rsidR="00344588" w:rsidP="00A25FA5" w:rsidRDefault="00344588" w14:paraId="78348017" w14:textId="7777777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:rsidR="00344588" w:rsidRDefault="00344588" w14:paraId="1122EC31" w14:textId="77777777">
      <w:pPr>
        <w:rPr>
          <w:rFonts w:eastAsia="Times New Roman" w:cstheme="minorHAnsi"/>
          <w:color w:val="000000"/>
          <w:lang w:eastAsia="pt-BR"/>
        </w:rPr>
      </w:pPr>
      <w:r>
        <w:rPr>
          <w:rFonts w:cstheme="minorHAnsi"/>
        </w:rPr>
        <w:br w:type="page"/>
      </w:r>
    </w:p>
    <w:p w:rsidR="001E0E63" w:rsidP="001E0E63" w:rsidRDefault="001E0E63" w14:paraId="03CBD4C5" w14:textId="77777777">
      <w:pPr>
        <w:pStyle w:val="Default"/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E0E63">
        <w:rPr>
          <w:rFonts w:asciiTheme="minorHAnsi" w:hAnsiTheme="minorHAnsi" w:cstheme="minorHAnsi"/>
          <w:b/>
          <w:sz w:val="22"/>
          <w:szCs w:val="22"/>
        </w:rPr>
        <w:lastRenderedPageBreak/>
        <w:t>Anexo II</w:t>
      </w:r>
      <w:r w:rsidR="00796B1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796B15" w:rsidR="00796B15">
        <w:rPr>
          <w:rFonts w:asciiTheme="minorHAnsi" w:hAnsiTheme="minorHAnsi" w:cstheme="minorHAnsi"/>
          <w:i/>
          <w:sz w:val="16"/>
          <w:szCs w:val="16"/>
        </w:rPr>
        <w:t>(annex II)</w:t>
      </w:r>
    </w:p>
    <w:p w:rsidRPr="00513871" w:rsidR="001E0E63" w:rsidP="001E0E63" w:rsidRDefault="001E0E63" w14:paraId="3DAE2930" w14:textId="50B8D497">
      <w:pPr>
        <w:pStyle w:val="Default"/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13871">
        <w:rPr>
          <w:rFonts w:asciiTheme="minorHAnsi" w:hAnsiTheme="minorHAnsi" w:cstheme="minorHAnsi"/>
          <w:b/>
          <w:sz w:val="22"/>
          <w:szCs w:val="22"/>
          <w:lang w:val="en-US"/>
        </w:rPr>
        <w:t>TERMO DE COMPROMISSO</w:t>
      </w:r>
      <w:r w:rsidRPr="00513871" w:rsidR="00796B15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Pr="00513871" w:rsidR="00796B15">
        <w:rPr>
          <w:rFonts w:asciiTheme="minorHAnsi" w:hAnsiTheme="minorHAnsi" w:cstheme="minorHAnsi"/>
          <w:i/>
          <w:sz w:val="16"/>
          <w:szCs w:val="16"/>
          <w:lang w:val="en-US"/>
        </w:rPr>
        <w:t>(</w:t>
      </w:r>
      <w:r w:rsidRPr="00513871" w:rsidR="00564E81">
        <w:rPr>
          <w:rFonts w:asciiTheme="minorHAnsi" w:hAnsiTheme="minorHAnsi" w:cstheme="minorHAnsi"/>
          <w:i/>
          <w:sz w:val="16"/>
          <w:szCs w:val="16"/>
          <w:lang w:val="en-US"/>
        </w:rPr>
        <w:t xml:space="preserve">STATEMENT </w:t>
      </w:r>
      <w:r w:rsidRPr="00513871" w:rsidR="00796B15">
        <w:rPr>
          <w:rFonts w:asciiTheme="minorHAnsi" w:hAnsiTheme="minorHAnsi" w:cstheme="minorHAnsi"/>
          <w:i/>
          <w:sz w:val="16"/>
          <w:szCs w:val="16"/>
          <w:lang w:val="en-US"/>
        </w:rPr>
        <w:t>OF COMMITMENT)</w:t>
      </w:r>
    </w:p>
    <w:p w:rsidRPr="00513871" w:rsidR="001B301B" w:rsidP="001E0E63" w:rsidRDefault="001B301B" w14:paraId="5D6EE2F0" w14:textId="77777777">
      <w:pPr>
        <w:pStyle w:val="Default"/>
        <w:spacing w:line="36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C32AFB" w:rsidP="001B301B" w:rsidRDefault="001B301B" w14:paraId="0204FC7D" w14:textId="3FC30211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64F7">
        <w:rPr>
          <w:rFonts w:asciiTheme="minorHAnsi" w:hAnsiTheme="minorHAnsi" w:cstheme="minorHAnsi"/>
          <w:sz w:val="22"/>
          <w:szCs w:val="22"/>
        </w:rPr>
        <w:t>Eu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I)</w:t>
      </w:r>
      <w:r w:rsidRPr="004A64F7">
        <w:rPr>
          <w:rFonts w:asciiTheme="minorHAnsi" w:hAnsiTheme="minorHAnsi" w:cstheme="minorHAnsi"/>
          <w:sz w:val="22"/>
          <w:szCs w:val="22"/>
        </w:rPr>
        <w:t>,</w:t>
      </w:r>
      <w:r w:rsidRPr="004A64F7" w:rsidR="00B0435E">
        <w:rPr>
          <w:rFonts w:asciiTheme="minorHAnsi" w:hAnsiTheme="minorHAnsi" w:cstheme="minorHAnsi"/>
          <w:sz w:val="22"/>
          <w:szCs w:val="22"/>
        </w:rPr>
        <w:t xml:space="preserve"> ____</w:t>
      </w:r>
      <w:r w:rsidRPr="004A64F7">
        <w:rPr>
          <w:rFonts w:asciiTheme="minorHAnsi" w:hAnsiTheme="minorHAnsi" w:cstheme="minorHAnsi"/>
          <w:sz w:val="22"/>
          <w:szCs w:val="22"/>
        </w:rPr>
        <w:t>_____________________________________, estudante do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student from the)</w:t>
      </w:r>
      <w:r w:rsidRPr="004A64F7" w:rsidR="00B0435E">
        <w:rPr>
          <w:rFonts w:asciiTheme="minorHAnsi" w:hAnsiTheme="minorHAnsi" w:cstheme="minorHAnsi"/>
          <w:sz w:val="22"/>
          <w:szCs w:val="22"/>
        </w:rPr>
        <w:t xml:space="preserve"> ___</w:t>
      </w:r>
      <w:r w:rsidRPr="004A64F7">
        <w:rPr>
          <w:rFonts w:asciiTheme="minorHAnsi" w:hAnsiTheme="minorHAnsi" w:cstheme="minorHAnsi"/>
          <w:sz w:val="22"/>
          <w:szCs w:val="22"/>
        </w:rPr>
        <w:t>_______________</w:t>
      </w:r>
      <w:r w:rsidR="003779BC">
        <w:rPr>
          <w:rFonts w:asciiTheme="minorHAnsi" w:hAnsiTheme="minorHAnsi" w:cstheme="minorHAnsi"/>
          <w:sz w:val="22"/>
          <w:szCs w:val="22"/>
        </w:rPr>
        <w:t>________________________________</w:t>
      </w:r>
      <w:r w:rsidRPr="004A64F7">
        <w:rPr>
          <w:rFonts w:asciiTheme="minorHAnsi" w:hAnsiTheme="minorHAnsi" w:cstheme="minorHAnsi"/>
          <w:sz w:val="22"/>
          <w:szCs w:val="22"/>
        </w:rPr>
        <w:t xml:space="preserve"> semestre do curso de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semest</w:t>
      </w:r>
      <w:r w:rsidR="003779BC">
        <w:rPr>
          <w:rFonts w:asciiTheme="minorHAnsi" w:hAnsiTheme="minorHAnsi" w:cstheme="minorHAnsi"/>
          <w:i/>
          <w:sz w:val="16"/>
          <w:szCs w:val="16"/>
        </w:rPr>
        <w:t>er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 xml:space="preserve"> from)</w:t>
      </w:r>
      <w:r w:rsidR="00C32AFB">
        <w:rPr>
          <w:rFonts w:asciiTheme="minorHAnsi" w:hAnsiTheme="minorHAnsi" w:cstheme="minorHAnsi"/>
          <w:sz w:val="22"/>
          <w:szCs w:val="22"/>
        </w:rPr>
        <w:t xml:space="preserve"> __________</w:t>
      </w:r>
      <w:r w:rsidRPr="004A64F7" w:rsidR="00B0435E">
        <w:rPr>
          <w:rFonts w:asciiTheme="minorHAnsi" w:hAnsiTheme="minorHAnsi" w:cstheme="minorHAnsi"/>
          <w:sz w:val="22"/>
          <w:szCs w:val="22"/>
        </w:rPr>
        <w:t>________________________</w:t>
      </w:r>
      <w:r w:rsidRPr="004A64F7">
        <w:rPr>
          <w:rFonts w:asciiTheme="minorHAnsi" w:hAnsiTheme="minorHAnsi" w:cstheme="minorHAnsi"/>
          <w:sz w:val="22"/>
          <w:szCs w:val="22"/>
        </w:rPr>
        <w:t>___________</w:t>
      </w:r>
      <w:r w:rsidRPr="004A64F7" w:rsidR="00B0435E">
        <w:rPr>
          <w:rFonts w:asciiTheme="minorHAnsi" w:hAnsiTheme="minorHAnsi" w:cstheme="minorHAnsi"/>
          <w:sz w:val="22"/>
          <w:szCs w:val="22"/>
        </w:rPr>
        <w:t>_________</w:t>
      </w:r>
      <w:r w:rsidR="003779BC">
        <w:rPr>
          <w:rFonts w:asciiTheme="minorHAnsi" w:hAnsiTheme="minorHAnsi" w:cstheme="minorHAnsi"/>
          <w:sz w:val="22"/>
          <w:szCs w:val="22"/>
        </w:rPr>
        <w:t>_________________</w:t>
      </w:r>
      <w:r w:rsidRPr="004A64F7" w:rsidR="00B0435E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</w:t>
      </w:r>
      <w:r w:rsidR="00564E81">
        <w:rPr>
          <w:rFonts w:asciiTheme="minorHAnsi" w:hAnsiTheme="minorHAnsi" w:cstheme="minorHAnsi"/>
          <w:i/>
          <w:sz w:val="16"/>
          <w:szCs w:val="16"/>
        </w:rPr>
        <w:t>program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)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FF7885">
        <w:rPr>
          <w:rFonts w:asciiTheme="minorHAnsi" w:hAnsiTheme="minorHAnsi" w:cstheme="minorHAnsi"/>
          <w:sz w:val="22"/>
          <w:szCs w:val="22"/>
        </w:rPr>
        <w:t>da(o)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from)</w:t>
      </w:r>
      <w:r w:rsidRPr="004A64F7">
        <w:rPr>
          <w:rFonts w:asciiTheme="minorHAnsi" w:hAnsiTheme="minorHAnsi" w:cstheme="minorHAnsi"/>
          <w:sz w:val="22"/>
          <w:szCs w:val="22"/>
        </w:rPr>
        <w:t>___________________________________________</w:t>
      </w:r>
      <w:r w:rsidR="00FF7885">
        <w:rPr>
          <w:rFonts w:asciiTheme="minorHAnsi" w:hAnsiTheme="minorHAnsi" w:cstheme="minorHAnsi"/>
          <w:sz w:val="22"/>
          <w:szCs w:val="22"/>
        </w:rPr>
        <w:t xml:space="preserve"> (nome da instituição</w:t>
      </w:r>
      <w:r w:rsidR="003779BC">
        <w:rPr>
          <w:rFonts w:asciiTheme="minorHAnsi" w:hAnsiTheme="minorHAnsi" w:cstheme="minorHAnsi"/>
          <w:sz w:val="22"/>
          <w:szCs w:val="22"/>
        </w:rPr>
        <w:t xml:space="preserve"> –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home institution</w:t>
      </w:r>
      <w:r w:rsidR="00FF7885">
        <w:rPr>
          <w:rFonts w:asciiTheme="minorHAnsi" w:hAnsiTheme="minorHAnsi" w:cstheme="minorHAnsi"/>
          <w:sz w:val="22"/>
          <w:szCs w:val="22"/>
        </w:rPr>
        <w:t>)</w:t>
      </w:r>
      <w:r w:rsidR="000A2219">
        <w:rPr>
          <w:rFonts w:asciiTheme="minorHAnsi" w:hAnsiTheme="minorHAnsi" w:cstheme="minorHAnsi"/>
          <w:sz w:val="22"/>
          <w:szCs w:val="22"/>
        </w:rPr>
        <w:t>,</w:t>
      </w:r>
      <w:r w:rsidRPr="004A64F7">
        <w:rPr>
          <w:rFonts w:asciiTheme="minorHAnsi" w:hAnsiTheme="minorHAnsi" w:cstheme="minorHAnsi"/>
          <w:sz w:val="22"/>
          <w:szCs w:val="22"/>
        </w:rPr>
        <w:t xml:space="preserve"> declaro, por meio desta, que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Pr="003779BC" w:rsidR="003779BC">
        <w:rPr>
          <w:rFonts w:asciiTheme="minorHAnsi" w:hAnsiTheme="minorHAnsi" w:cstheme="minorHAnsi"/>
          <w:i/>
          <w:sz w:val="16"/>
          <w:szCs w:val="16"/>
        </w:rPr>
        <w:t>(hereby declare that)</w:t>
      </w:r>
      <w:r w:rsidR="000A2219">
        <w:rPr>
          <w:rFonts w:asciiTheme="minorHAnsi" w:hAnsiTheme="minorHAnsi" w:cstheme="minorHAnsi"/>
          <w:sz w:val="22"/>
          <w:szCs w:val="22"/>
        </w:rPr>
        <w:t>:</w:t>
      </w:r>
    </w:p>
    <w:p w:rsidR="003779BC" w:rsidP="001B301B" w:rsidRDefault="003779BC" w14:paraId="1456FF16" w14:textId="77777777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A85D22" w:rsidP="001B301B" w:rsidRDefault="00A85D22" w14:paraId="6884A0E5" w14:textId="77777777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  <w:sectPr w:rsidR="00A85D22" w:rsidSect="0029179A">
          <w:type w:val="continuous"/>
          <w:pgSz w:w="11906" w:h="16838" w:orient="portrait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580"/>
        <w:gridCol w:w="3924"/>
      </w:tblGrid>
      <w:tr w:rsidRPr="00AF6094" w:rsidR="00415DD6" w:rsidTr="00513871" w14:paraId="67E790FD" w14:textId="1F7A97AF">
        <w:tc>
          <w:tcPr>
            <w:tcW w:w="0" w:type="auto"/>
          </w:tcPr>
          <w:p w:rsidRPr="00640303" w:rsidR="00415DD6" w:rsidP="00640303" w:rsidRDefault="00415DD6" w14:paraId="6C57305F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a) disponho dos recursos financeiros necessários à minha permanência em Porto Alegre e a meus estudos na UFCSPA (incluindo passagem aérea, hospedagem, alimentação, seguro-saúde e demais custos que se mostrarem necessários); </w:t>
            </w:r>
          </w:p>
        </w:tc>
        <w:tc>
          <w:tcPr>
            <w:tcW w:w="0" w:type="auto"/>
          </w:tcPr>
          <w:p w:rsidRPr="00513871" w:rsidR="00415DD6" w:rsidP="00640303" w:rsidRDefault="00415DD6" w14:paraId="3D19CB33" w14:textId="7A293BBF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a) I have the necessary financial resources for my stay in Brazil and my studies at UFCSPA (including airfare, lodging, meals and other costs that may be necessary);</w:t>
            </w:r>
          </w:p>
        </w:tc>
      </w:tr>
      <w:tr w:rsidRPr="00AF6094" w:rsidR="00415DD6" w:rsidTr="00513871" w14:paraId="030517E3" w14:textId="219526F7">
        <w:tc>
          <w:tcPr>
            <w:tcW w:w="0" w:type="auto"/>
          </w:tcPr>
          <w:p w:rsidRPr="00640303" w:rsidR="00415DD6" w:rsidP="00640303" w:rsidRDefault="00415DD6" w14:paraId="39B22A14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b) estou comprometido em observar o plano de estudos acima proposto; </w:t>
            </w:r>
          </w:p>
        </w:tc>
        <w:tc>
          <w:tcPr>
            <w:tcW w:w="0" w:type="auto"/>
          </w:tcPr>
          <w:p w:rsidRPr="00513871" w:rsidR="00415DD6" w:rsidRDefault="00415DD6" w14:paraId="7204977C" w14:textId="4D84F08F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b) I am committed to fulfilling the above proposed learning agreement; </w:t>
            </w:r>
          </w:p>
        </w:tc>
      </w:tr>
      <w:tr w:rsidRPr="00AF6094" w:rsidR="00415DD6" w:rsidTr="00513871" w14:paraId="342AFAC7" w14:textId="3534745F">
        <w:tc>
          <w:tcPr>
            <w:tcW w:w="0" w:type="auto"/>
          </w:tcPr>
          <w:p w:rsidRPr="00640303" w:rsidR="00415DD6" w:rsidP="00640303" w:rsidRDefault="00415DD6" w14:paraId="7572120A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c) estou consciente de que o oferecimento dessas atividades arroladas no plano de estudos dar-se-á de acordo com a disponibilidade da UFCSPA; </w:t>
            </w:r>
          </w:p>
        </w:tc>
        <w:tc>
          <w:tcPr>
            <w:tcW w:w="0" w:type="auto"/>
          </w:tcPr>
          <w:p w:rsidRPr="00513871" w:rsidR="00415DD6" w:rsidRDefault="00415DD6" w14:paraId="386131F6" w14:textId="17FFABD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) I am aware that the offer of the activities listed in the learning agreement will be in accordance with UFCSPA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’s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availability; </w:t>
            </w:r>
          </w:p>
        </w:tc>
      </w:tr>
      <w:tr w:rsidRPr="00AF6094" w:rsidR="00415DD6" w:rsidTr="00513871" w14:paraId="04B8780C" w14:textId="03C66EDB">
        <w:tc>
          <w:tcPr>
            <w:tcW w:w="0" w:type="auto"/>
          </w:tcPr>
          <w:p w:rsidRPr="00640303" w:rsidR="00415DD6" w:rsidP="00640303" w:rsidRDefault="00415DD6" w14:paraId="6FE3797C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d) informarei à instituição de origem e ao Escritório de Internacionalização da UFCSPA qualquer mudança no plano de estudos; </w:t>
            </w:r>
          </w:p>
        </w:tc>
        <w:tc>
          <w:tcPr>
            <w:tcW w:w="0" w:type="auto"/>
          </w:tcPr>
          <w:p w:rsidRPr="00513871" w:rsidR="00415DD6" w:rsidRDefault="00415DD6" w14:paraId="6E977BC8" w14:textId="466F73C0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d) I will inform the home institution's International Relations Office and UFCSPA’s Internationalization Office about any change in the learning agreement; </w:t>
            </w:r>
          </w:p>
        </w:tc>
      </w:tr>
      <w:tr w:rsidRPr="00AF6094" w:rsidR="00415DD6" w:rsidTr="00513871" w14:paraId="01B3D5B2" w14:textId="447498A6">
        <w:tc>
          <w:tcPr>
            <w:tcW w:w="0" w:type="auto"/>
          </w:tcPr>
          <w:p w:rsidRPr="00640303" w:rsidR="00415DD6" w:rsidP="00640303" w:rsidRDefault="00415DD6" w14:paraId="33E20A59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e) observarei o regulamento interno da UFCSPA; </w:t>
            </w:r>
          </w:p>
        </w:tc>
        <w:tc>
          <w:tcPr>
            <w:tcW w:w="0" w:type="auto"/>
          </w:tcPr>
          <w:p w:rsidRPr="00513871" w:rsidR="00415DD6" w:rsidRDefault="00415DD6" w14:paraId="4810EED9" w14:textId="3CB86C22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e) I will respect UFCSPA’s rules of procedure; </w:t>
            </w:r>
          </w:p>
        </w:tc>
      </w:tr>
      <w:tr w:rsidRPr="00AF6094" w:rsidR="00415DD6" w:rsidTr="00513871" w14:paraId="57F07E48" w14:textId="4CA7CCCE">
        <w:tc>
          <w:tcPr>
            <w:tcW w:w="0" w:type="auto"/>
          </w:tcPr>
          <w:p w:rsidRPr="00640303" w:rsidR="00415DD6" w:rsidP="00640303" w:rsidRDefault="00415DD6" w14:paraId="6B19CD93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f) estou ciente de que, se estrangeiro, devo proceder a todo e qualquer trâmite relativo à minha estada em Porto Alegre (passaporte, visto, entre outros); </w:t>
            </w:r>
          </w:p>
        </w:tc>
        <w:tc>
          <w:tcPr>
            <w:tcW w:w="0" w:type="auto"/>
          </w:tcPr>
          <w:p w:rsidRPr="00513871" w:rsidR="00415DD6" w:rsidRDefault="00415DD6" w14:paraId="5C68C9BC" w14:textId="0A1936F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f) I am aware that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if I am a foreigner, I must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arry out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any procedure related to my stay in Porto Alegre (passport, visa, among others); </w:t>
            </w:r>
          </w:p>
        </w:tc>
      </w:tr>
      <w:tr w:rsidRPr="00AF6094" w:rsidR="00415DD6" w:rsidTr="00513871" w14:paraId="142F7B22" w14:textId="3B101567">
        <w:tc>
          <w:tcPr>
            <w:tcW w:w="0" w:type="auto"/>
          </w:tcPr>
          <w:p w:rsidRPr="00640303" w:rsidR="00415DD6" w:rsidP="00640303" w:rsidRDefault="00415DD6" w14:paraId="40298711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g) estou ciente de que, se estrangeiro, após minha aprovação final na UFCSPA e chegada a Porto Alegre, deverei recorrer à Polícia Federal para regularizar minha situação migratória; </w:t>
            </w:r>
          </w:p>
        </w:tc>
        <w:tc>
          <w:tcPr>
            <w:tcW w:w="0" w:type="auto"/>
          </w:tcPr>
          <w:p w:rsidRPr="00513871" w:rsidR="00415DD6" w:rsidRDefault="00415DD6" w14:paraId="7311DDAB" w14:textId="045E3058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g) I am aware that, if a foreigner, after my eventual approval at UFCSPA and arrival in Porto Alegre, I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must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go to the Federal Police to regularize my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migratory 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ituation; </w:t>
            </w:r>
          </w:p>
        </w:tc>
      </w:tr>
      <w:tr w:rsidRPr="00AF6094" w:rsidR="00415DD6" w:rsidTr="00513871" w14:paraId="42A21441" w14:textId="0F71CD61">
        <w:tc>
          <w:tcPr>
            <w:tcW w:w="0" w:type="auto"/>
          </w:tcPr>
          <w:p w:rsidRPr="00640303" w:rsidR="00415DD6" w:rsidP="00640303" w:rsidRDefault="00415DD6" w14:paraId="7C9386AA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h) estou ciente de que, se estrangeiro, uma vez aprovada minha candidatura, deverei enviar duas semanas antes de minha chegada cópia do visto de estudante, seguro-saúde, passagens de ida e volta e comprovante de habilidades linguísticas no idioma português; </w:t>
            </w:r>
          </w:p>
        </w:tc>
        <w:tc>
          <w:tcPr>
            <w:tcW w:w="0" w:type="auto"/>
          </w:tcPr>
          <w:p w:rsidRPr="00513871" w:rsidR="00415DD6" w:rsidRDefault="00415DD6" w14:paraId="1BE0B737" w14:textId="2C71638E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h) I am aware that, if a foreigner, once my application is approved, I must send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wo weeks before my arrival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opy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of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my 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tudent visa, health insurance, round trip tickets and proof of language skills (Portuguese); </w:t>
            </w:r>
          </w:p>
        </w:tc>
      </w:tr>
      <w:tr w:rsidRPr="00AF6094" w:rsidR="00415DD6" w:rsidTr="00513871" w14:paraId="32D9C1C7" w14:textId="16E17C92">
        <w:tc>
          <w:tcPr>
            <w:tcW w:w="0" w:type="auto"/>
          </w:tcPr>
          <w:p w:rsidRPr="00640303" w:rsidR="00415DD6" w:rsidP="00640303" w:rsidRDefault="00415DD6" w14:paraId="5EEFDC0D" w14:textId="77777777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i) estou ciente de que devo enviar junto a este formulário a documentação necessária, sob pena de ver indeferida minha candidatura. </w:t>
            </w:r>
          </w:p>
        </w:tc>
        <w:tc>
          <w:tcPr>
            <w:tcW w:w="0" w:type="auto"/>
          </w:tcPr>
          <w:p w:rsidRPr="00513871" w:rsidR="00415DD6" w:rsidP="00640303" w:rsidRDefault="00415DD6" w14:paraId="63749A5E" w14:textId="53FFBD5A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i) I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am aware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hat I must send the documentation required within this form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;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otherwise my application may be rejected.</w:t>
            </w:r>
          </w:p>
        </w:tc>
      </w:tr>
    </w:tbl>
    <w:p w:rsidRPr="00513871" w:rsidR="00415DD6" w:rsidP="00D15427" w:rsidRDefault="00415DD6" w14:paraId="0072BE6E" w14:textId="7777777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:rsidRPr="004A64F7" w:rsidR="001B301B" w:rsidP="00D15427" w:rsidRDefault="001B301B" w14:paraId="0D1DC753" w14:textId="159E997B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A64F7">
        <w:rPr>
          <w:rFonts w:asciiTheme="minorHAnsi" w:hAnsiTheme="minorHAnsi" w:cstheme="minorHAnsi"/>
          <w:sz w:val="22"/>
          <w:szCs w:val="22"/>
        </w:rPr>
        <w:t>____________________</w:t>
      </w:r>
      <w:r w:rsidR="004A64F7">
        <w:rPr>
          <w:rFonts w:asciiTheme="minorHAnsi" w:hAnsiTheme="minorHAnsi" w:cstheme="minorHAnsi"/>
          <w:sz w:val="22"/>
          <w:szCs w:val="22"/>
        </w:rPr>
        <w:t>_________</w:t>
      </w:r>
    </w:p>
    <w:p w:rsidRPr="004A64F7" w:rsidR="001B301B" w:rsidP="00D15427" w:rsidRDefault="00016807" w14:paraId="4A746689" w14:textId="7777777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4A64F7">
        <w:rPr>
          <w:rFonts w:asciiTheme="minorHAnsi" w:hAnsiTheme="minorHAnsi" w:cstheme="minorHAnsi"/>
          <w:sz w:val="22"/>
          <w:szCs w:val="22"/>
        </w:rPr>
        <w:t>ssinatura</w:t>
      </w:r>
      <w:r w:rsidR="00A85D22">
        <w:rPr>
          <w:rFonts w:asciiTheme="minorHAnsi" w:hAnsiTheme="minorHAnsi" w:cstheme="minorHAnsi"/>
          <w:sz w:val="22"/>
          <w:szCs w:val="22"/>
        </w:rPr>
        <w:t xml:space="preserve"> </w:t>
      </w:r>
      <w:r w:rsidRPr="00A85D22" w:rsidR="00A85D22">
        <w:rPr>
          <w:rFonts w:asciiTheme="minorHAnsi" w:hAnsiTheme="minorHAnsi" w:cstheme="minorHAnsi"/>
          <w:i/>
          <w:sz w:val="16"/>
          <w:szCs w:val="16"/>
        </w:rPr>
        <w:t>(signature)</w:t>
      </w:r>
      <w:r w:rsidR="00D15427">
        <w:rPr>
          <w:rFonts w:asciiTheme="minorHAnsi" w:hAnsiTheme="minorHAnsi" w:cstheme="minorHAnsi"/>
          <w:i/>
          <w:sz w:val="16"/>
          <w:szCs w:val="16"/>
        </w:rPr>
        <w:t xml:space="preserve">                                                        </w:t>
      </w:r>
      <w:r w:rsidRPr="004A64F7" w:rsidR="00D15427">
        <w:rPr>
          <w:rFonts w:asciiTheme="minorHAnsi" w:hAnsiTheme="minorHAnsi" w:cstheme="minorHAnsi"/>
          <w:sz w:val="22"/>
          <w:szCs w:val="22"/>
        </w:rPr>
        <w:t>Data</w:t>
      </w:r>
      <w:r w:rsidR="00D15427">
        <w:rPr>
          <w:rFonts w:asciiTheme="minorHAnsi" w:hAnsiTheme="minorHAnsi" w:cstheme="minorHAnsi"/>
          <w:sz w:val="22"/>
          <w:szCs w:val="22"/>
        </w:rPr>
        <w:t xml:space="preserve"> </w:t>
      </w:r>
      <w:r w:rsidRPr="00A85D22" w:rsidR="00D15427">
        <w:rPr>
          <w:rFonts w:asciiTheme="minorHAnsi" w:hAnsiTheme="minorHAnsi" w:cstheme="minorHAnsi"/>
          <w:i/>
          <w:sz w:val="16"/>
          <w:szCs w:val="16"/>
        </w:rPr>
        <w:t>(date)</w:t>
      </w:r>
      <w:r w:rsidR="00D15427">
        <w:rPr>
          <w:rFonts w:asciiTheme="minorHAnsi" w:hAnsiTheme="minorHAnsi" w:cstheme="minorHAnsi"/>
          <w:sz w:val="22"/>
          <w:szCs w:val="22"/>
        </w:rPr>
        <w:t>:</w:t>
      </w:r>
      <w:r w:rsidR="00D15427">
        <w:rPr>
          <w:rFonts w:asciiTheme="minorHAnsi" w:hAnsiTheme="minorHAnsi" w:cstheme="minorHAnsi"/>
          <w:i/>
          <w:sz w:val="16"/>
          <w:szCs w:val="16"/>
        </w:rPr>
        <w:t xml:space="preserve">                                        </w:t>
      </w:r>
    </w:p>
    <w:sectPr w:rsidRPr="004A64F7" w:rsidR="001B301B" w:rsidSect="0029179A">
      <w:type w:val="continuous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567A" w:rsidP="009D0DEB" w:rsidRDefault="00FE567A" w14:paraId="4D1AB08F" w14:textId="77777777">
      <w:pPr>
        <w:spacing w:after="0" w:line="240" w:lineRule="auto"/>
      </w:pPr>
      <w:r>
        <w:separator/>
      </w:r>
    </w:p>
  </w:endnote>
  <w:endnote w:type="continuationSeparator" w:id="0">
    <w:p w:rsidR="00FE567A" w:rsidP="009D0DEB" w:rsidRDefault="00FE567A" w14:paraId="1B5AAE91" w14:textId="77777777">
      <w:pPr>
        <w:spacing w:after="0" w:line="240" w:lineRule="auto"/>
      </w:pPr>
      <w:r>
        <w:continuationSeparator/>
      </w:r>
    </w:p>
  </w:endnote>
  <w:endnote w:type="continuationNotice" w:id="1">
    <w:p w:rsidR="00FE567A" w:rsidRDefault="00FE567A" w14:paraId="5212980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4A6162" w:rsidRDefault="004A6162" w14:paraId="5E1FE963" w14:textId="77777777">
    <w:pPr>
      <w:pStyle w:val="Rodap"/>
    </w:pPr>
    <w:r w:rsidRPr="00A814A1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4A820F" wp14:editId="7A6C3F21">
              <wp:simplePos x="0" y="0"/>
              <wp:positionH relativeFrom="margin">
                <wp:posOffset>17145</wp:posOffset>
              </wp:positionH>
              <wp:positionV relativeFrom="paragraph">
                <wp:posOffset>-409575</wp:posOffset>
              </wp:positionV>
              <wp:extent cx="5554980" cy="388620"/>
              <wp:effectExtent l="0" t="0" r="0" b="0"/>
              <wp:wrapNone/>
              <wp:docPr id="3" name="Subtítulo 2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5554980" cy="3886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Pr="00A814A1" w:rsidR="004A6162" w:rsidP="004A6162" w:rsidRDefault="004A6162" w14:paraId="25BED258" w14:textId="77777777">
                          <w:pPr>
                            <w:pStyle w:val="NormalWeb"/>
                            <w:spacing w:before="200" w:after="0" w:line="216" w:lineRule="auto"/>
                            <w:rPr>
                              <w:sz w:val="18"/>
                              <w:szCs w:val="18"/>
                            </w:rPr>
                          </w:pPr>
                          <w:r w:rsidRPr="00A814A1">
                            <w:rPr>
                              <w:rFonts w:hAnsi="Calibri" w:asciiTheme="minorHAnsi" w:cstheme="minorBidi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Rua Sarmento Leite, 245, centro histórico, Porto Alegre (RS), 90050-170 – Tel. (51) 3303 8700 – www.ufcspa.edu.br</w:t>
                          </w:r>
                        </w:p>
                      </w:txbxContent>
                    </wps:txbx>
                    <wps:bodyPr vert="horz" wrap="square" lIns="91440" tIns="45720" rIns="91440" bIns="4572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Subtítulo 2" style="position:absolute;margin-left:1.35pt;margin-top:-32.25pt;width:437.4pt;height:30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w14:anchorId="394A82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">
              <o:lock v:ext="edit" grouping="t"/>
              <v:textbox>
                <w:txbxContent>
                  <w:p w:rsidRPr="00A814A1" w:rsidR="004A6162" w:rsidP="004A6162" w:rsidRDefault="004A6162" w14:paraId="25BED258" w14:textId="77777777">
                    <w:pPr>
                      <w:pStyle w:val="NormalWeb"/>
                      <w:spacing w:before="200" w:after="0" w:line="216" w:lineRule="auto"/>
                      <w:rPr>
                        <w:sz w:val="18"/>
                        <w:szCs w:val="18"/>
                      </w:rPr>
                    </w:pPr>
                    <w:r w:rsidRPr="00A814A1">
                      <w:rPr>
                        <w:rFonts w:hAnsi="Calibri" w:asciiTheme="minorHAnsi" w:cstheme="minorBidi"/>
                        <w:color w:val="000000" w:themeColor="text1"/>
                        <w:kern w:val="24"/>
                        <w:sz w:val="18"/>
                        <w:szCs w:val="18"/>
                      </w:rPr>
                      <w:t>Rua Sarmento Leite, 245, centro histórico, Porto Alegre (RS), 90050-170 – Tel. (51) 3303 8700 – www.ufcspa.edu.br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567A" w:rsidP="009D0DEB" w:rsidRDefault="00FE567A" w14:paraId="5187F3A3" w14:textId="77777777">
      <w:pPr>
        <w:spacing w:after="0" w:line="240" w:lineRule="auto"/>
      </w:pPr>
      <w:r>
        <w:separator/>
      </w:r>
    </w:p>
  </w:footnote>
  <w:footnote w:type="continuationSeparator" w:id="0">
    <w:p w:rsidR="00FE567A" w:rsidP="009D0DEB" w:rsidRDefault="00FE567A" w14:paraId="32EEB6BA" w14:textId="77777777">
      <w:pPr>
        <w:spacing w:after="0" w:line="240" w:lineRule="auto"/>
      </w:pPr>
      <w:r>
        <w:continuationSeparator/>
      </w:r>
    </w:p>
  </w:footnote>
  <w:footnote w:type="continuationNotice" w:id="1">
    <w:p w:rsidR="00FE567A" w:rsidRDefault="00FE567A" w14:paraId="0898C3C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0DEB" w:rsidP="009D0DEB" w:rsidRDefault="004A6162" w14:paraId="39F076C8" w14:textId="77777777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4393890" wp14:editId="323BC03C">
          <wp:extent cx="3557453" cy="798830"/>
          <wp:effectExtent l="0" t="0" r="5080" b="127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8820D8" w:rsidR="008820D8" w:rsidP="30081F62" w:rsidRDefault="008820D8" w14:paraId="5909B61D" w14:textId="07F794AC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30081F62" w:rsidR="30081F62">
      <w:rPr>
        <w:rFonts w:ascii="Calibri" w:hAnsi="Calibri" w:cs="Calibri"/>
        <w:sz w:val="24"/>
        <w:szCs w:val="24"/>
      </w:rPr>
      <w:t>Reitoria/Escritório de Internacionaliz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F654C"/>
    <w:multiLevelType w:val="hybridMultilevel"/>
    <w:tmpl w:val="20AA770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9217F7"/>
    <w:multiLevelType w:val="hybridMultilevel"/>
    <w:tmpl w:val="20AA770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65C40"/>
    <w:multiLevelType w:val="hybridMultilevel"/>
    <w:tmpl w:val="C64E559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ED0653"/>
    <w:multiLevelType w:val="hybridMultilevel"/>
    <w:tmpl w:val="12BCF252"/>
    <w:lvl w:ilvl="0" w:tplc="C31800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50B70"/>
    <w:multiLevelType w:val="hybridMultilevel"/>
    <w:tmpl w:val="C64E559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3103F5"/>
    <w:multiLevelType w:val="hybridMultilevel"/>
    <w:tmpl w:val="E2963F0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54377"/>
    <w:multiLevelType w:val="hybridMultilevel"/>
    <w:tmpl w:val="A00A4FF4"/>
    <w:lvl w:ilvl="0" w:tplc="B24CA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46E1C12"/>
    <w:multiLevelType w:val="hybridMultilevel"/>
    <w:tmpl w:val="45D0B6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22423"/>
    <w:multiLevelType w:val="hybridMultilevel"/>
    <w:tmpl w:val="5C3CE076"/>
    <w:lvl w:ilvl="0" w:tplc="B9AEC0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5"/>
  </w:num>
  <w:num w:numId="5">
    <w:abstractNumId w:val="0"/>
  </w:num>
  <w:num w:numId="6">
    <w:abstractNumId w:val="2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M2szAGEmamlko6SsGpxcWZ+XkgBca1AEa0IgksAAAA"/>
  </w:docVars>
  <w:rsids>
    <w:rsidRoot w:val="003F38DD"/>
    <w:rsid w:val="00016807"/>
    <w:rsid w:val="00040AFB"/>
    <w:rsid w:val="00042E4D"/>
    <w:rsid w:val="000925F9"/>
    <w:rsid w:val="000A2219"/>
    <w:rsid w:val="000A7E2E"/>
    <w:rsid w:val="000B38D5"/>
    <w:rsid w:val="000D0867"/>
    <w:rsid w:val="000D33C8"/>
    <w:rsid w:val="000E190B"/>
    <w:rsid w:val="000E20F7"/>
    <w:rsid w:val="000F31EC"/>
    <w:rsid w:val="00100E4D"/>
    <w:rsid w:val="001B301B"/>
    <w:rsid w:val="001D5714"/>
    <w:rsid w:val="001E0E63"/>
    <w:rsid w:val="001E73FA"/>
    <w:rsid w:val="001F1AE8"/>
    <w:rsid w:val="00201742"/>
    <w:rsid w:val="002036B1"/>
    <w:rsid w:val="002158B8"/>
    <w:rsid w:val="002179DA"/>
    <w:rsid w:val="00270EAC"/>
    <w:rsid w:val="0029179A"/>
    <w:rsid w:val="002925D9"/>
    <w:rsid w:val="00294134"/>
    <w:rsid w:val="002F0993"/>
    <w:rsid w:val="00300B7F"/>
    <w:rsid w:val="0031170C"/>
    <w:rsid w:val="003150FB"/>
    <w:rsid w:val="003337FA"/>
    <w:rsid w:val="00344588"/>
    <w:rsid w:val="003559D7"/>
    <w:rsid w:val="00363B34"/>
    <w:rsid w:val="00367C25"/>
    <w:rsid w:val="0037273A"/>
    <w:rsid w:val="003779BC"/>
    <w:rsid w:val="003B3866"/>
    <w:rsid w:val="003B720F"/>
    <w:rsid w:val="003C3A0F"/>
    <w:rsid w:val="003D31D7"/>
    <w:rsid w:val="003E058E"/>
    <w:rsid w:val="003F38DD"/>
    <w:rsid w:val="004127E6"/>
    <w:rsid w:val="00415DD6"/>
    <w:rsid w:val="004458A9"/>
    <w:rsid w:val="00453C8B"/>
    <w:rsid w:val="004738B9"/>
    <w:rsid w:val="004915A6"/>
    <w:rsid w:val="00491AA4"/>
    <w:rsid w:val="004A6162"/>
    <w:rsid w:val="004A64F7"/>
    <w:rsid w:val="004B24E1"/>
    <w:rsid w:val="004C5C5F"/>
    <w:rsid w:val="004E3CCE"/>
    <w:rsid w:val="004F50D2"/>
    <w:rsid w:val="0050483A"/>
    <w:rsid w:val="00513871"/>
    <w:rsid w:val="0051483A"/>
    <w:rsid w:val="0051651A"/>
    <w:rsid w:val="005211E1"/>
    <w:rsid w:val="00537453"/>
    <w:rsid w:val="005437C2"/>
    <w:rsid w:val="00562B42"/>
    <w:rsid w:val="00564E81"/>
    <w:rsid w:val="005B38EA"/>
    <w:rsid w:val="005D5890"/>
    <w:rsid w:val="00645387"/>
    <w:rsid w:val="0066232E"/>
    <w:rsid w:val="006628F1"/>
    <w:rsid w:val="00707A20"/>
    <w:rsid w:val="007130A6"/>
    <w:rsid w:val="007135AC"/>
    <w:rsid w:val="00724861"/>
    <w:rsid w:val="00766B58"/>
    <w:rsid w:val="00772BD7"/>
    <w:rsid w:val="0078018E"/>
    <w:rsid w:val="007811FA"/>
    <w:rsid w:val="00796B15"/>
    <w:rsid w:val="007A12C9"/>
    <w:rsid w:val="007B0250"/>
    <w:rsid w:val="007B6533"/>
    <w:rsid w:val="007D1ED9"/>
    <w:rsid w:val="007E2625"/>
    <w:rsid w:val="008038CC"/>
    <w:rsid w:val="008129F8"/>
    <w:rsid w:val="00833767"/>
    <w:rsid w:val="00845585"/>
    <w:rsid w:val="00871121"/>
    <w:rsid w:val="008820D8"/>
    <w:rsid w:val="00887D36"/>
    <w:rsid w:val="008B348F"/>
    <w:rsid w:val="008D264B"/>
    <w:rsid w:val="00923046"/>
    <w:rsid w:val="00934FB3"/>
    <w:rsid w:val="00955021"/>
    <w:rsid w:val="00955268"/>
    <w:rsid w:val="00977CAD"/>
    <w:rsid w:val="00982C6C"/>
    <w:rsid w:val="00992A2A"/>
    <w:rsid w:val="009C22D9"/>
    <w:rsid w:val="009C7DB7"/>
    <w:rsid w:val="009D0DEB"/>
    <w:rsid w:val="00A25FA5"/>
    <w:rsid w:val="00A36BD7"/>
    <w:rsid w:val="00A36F59"/>
    <w:rsid w:val="00A709C7"/>
    <w:rsid w:val="00A85D22"/>
    <w:rsid w:val="00A87540"/>
    <w:rsid w:val="00A97CDA"/>
    <w:rsid w:val="00AA65EB"/>
    <w:rsid w:val="00AC1FE5"/>
    <w:rsid w:val="00AF2DF9"/>
    <w:rsid w:val="00AF6094"/>
    <w:rsid w:val="00B0435E"/>
    <w:rsid w:val="00B15BF6"/>
    <w:rsid w:val="00B272FB"/>
    <w:rsid w:val="00B34E26"/>
    <w:rsid w:val="00B3768D"/>
    <w:rsid w:val="00B50D46"/>
    <w:rsid w:val="00B91767"/>
    <w:rsid w:val="00B9270B"/>
    <w:rsid w:val="00BA2A79"/>
    <w:rsid w:val="00C00B07"/>
    <w:rsid w:val="00C32AFB"/>
    <w:rsid w:val="00C37ED6"/>
    <w:rsid w:val="00C73749"/>
    <w:rsid w:val="00CA21F5"/>
    <w:rsid w:val="00CB4208"/>
    <w:rsid w:val="00D15427"/>
    <w:rsid w:val="00D5202B"/>
    <w:rsid w:val="00D727FB"/>
    <w:rsid w:val="00DB65B4"/>
    <w:rsid w:val="00DC21FD"/>
    <w:rsid w:val="00DC7AF1"/>
    <w:rsid w:val="00DE2620"/>
    <w:rsid w:val="00DE339D"/>
    <w:rsid w:val="00DE4526"/>
    <w:rsid w:val="00DF2D18"/>
    <w:rsid w:val="00E05ECE"/>
    <w:rsid w:val="00E25BFC"/>
    <w:rsid w:val="00E61C30"/>
    <w:rsid w:val="00E6704E"/>
    <w:rsid w:val="00E864EA"/>
    <w:rsid w:val="00E90921"/>
    <w:rsid w:val="00E954FE"/>
    <w:rsid w:val="00EA2F49"/>
    <w:rsid w:val="00EC4B08"/>
    <w:rsid w:val="00ED3EAA"/>
    <w:rsid w:val="00ED7A99"/>
    <w:rsid w:val="00EE3B80"/>
    <w:rsid w:val="00EF2EF9"/>
    <w:rsid w:val="00F15828"/>
    <w:rsid w:val="00F438E4"/>
    <w:rsid w:val="00F4448B"/>
    <w:rsid w:val="00F53449"/>
    <w:rsid w:val="00F61308"/>
    <w:rsid w:val="00F63BB5"/>
    <w:rsid w:val="00F84B8B"/>
    <w:rsid w:val="00FB1658"/>
    <w:rsid w:val="00FC0032"/>
    <w:rsid w:val="00FE567A"/>
    <w:rsid w:val="00FE601B"/>
    <w:rsid w:val="00FF7885"/>
    <w:rsid w:val="0254B7D7"/>
    <w:rsid w:val="08C3F95B"/>
    <w:rsid w:val="09B7BC4E"/>
    <w:rsid w:val="0E8B2D71"/>
    <w:rsid w:val="10916874"/>
    <w:rsid w:val="13A6AF09"/>
    <w:rsid w:val="153317F2"/>
    <w:rsid w:val="22949A00"/>
    <w:rsid w:val="237A183A"/>
    <w:rsid w:val="2B66ABE6"/>
    <w:rsid w:val="2D027C47"/>
    <w:rsid w:val="30081F62"/>
    <w:rsid w:val="31DDDAF0"/>
    <w:rsid w:val="3379AB51"/>
    <w:rsid w:val="35157BB2"/>
    <w:rsid w:val="38132FB7"/>
    <w:rsid w:val="38A90FB6"/>
    <w:rsid w:val="3C576A46"/>
    <w:rsid w:val="3CE4C15C"/>
    <w:rsid w:val="40B41F26"/>
    <w:rsid w:val="412ADB69"/>
    <w:rsid w:val="4132C8EF"/>
    <w:rsid w:val="423B855F"/>
    <w:rsid w:val="435C1BA9"/>
    <w:rsid w:val="446A69B1"/>
    <w:rsid w:val="4AC082D8"/>
    <w:rsid w:val="512FC45C"/>
    <w:rsid w:val="52627C4A"/>
    <w:rsid w:val="56F6F872"/>
    <w:rsid w:val="5E0E4764"/>
    <w:rsid w:val="5FAA17C5"/>
    <w:rsid w:val="604488D9"/>
    <w:rsid w:val="65774028"/>
    <w:rsid w:val="687D8397"/>
    <w:rsid w:val="693D898D"/>
    <w:rsid w:val="77894BAA"/>
    <w:rsid w:val="7E86447D"/>
    <w:rsid w:val="7EE5F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F36AE3"/>
  <w15:docId w15:val="{EACAD44A-2478-444A-A3CF-1C6625FA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91767"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Default" w:customStyle="1">
    <w:name w:val="Default"/>
    <w:rsid w:val="009D0D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  <w:lang w:eastAsia="pt-BR"/>
    </w:rPr>
  </w:style>
  <w:style w:type="paragraph" w:styleId="NormalWeb">
    <w:name w:val="Normal (Web)"/>
    <w:basedOn w:val="Normal"/>
    <w:uiPriority w:val="99"/>
    <w:rsid w:val="009D0DEB"/>
    <w:pPr>
      <w:spacing w:after="75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9D0DEB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9D0DEB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9D0DEB"/>
  </w:style>
  <w:style w:type="paragraph" w:styleId="Rodap">
    <w:name w:val="footer"/>
    <w:basedOn w:val="Normal"/>
    <w:link w:val="RodapChar"/>
    <w:uiPriority w:val="99"/>
    <w:unhideWhenUsed/>
    <w:rsid w:val="009D0DEB"/>
    <w:pPr>
      <w:tabs>
        <w:tab w:val="center" w:pos="4252"/>
        <w:tab w:val="right" w:pos="8504"/>
      </w:tabs>
      <w:spacing w:after="0" w:line="240" w:lineRule="auto"/>
    </w:pPr>
  </w:style>
  <w:style w:type="character" w:styleId="RodapChar" w:customStyle="1">
    <w:name w:val="Rodapé Char"/>
    <w:basedOn w:val="Fontepargpadro"/>
    <w:link w:val="Rodap"/>
    <w:uiPriority w:val="99"/>
    <w:rsid w:val="009D0DEB"/>
  </w:style>
  <w:style w:type="paragraph" w:styleId="Textodebalo">
    <w:name w:val="Balloon Text"/>
    <w:basedOn w:val="Normal"/>
    <w:link w:val="TextodebaloChar"/>
    <w:uiPriority w:val="99"/>
    <w:semiHidden/>
    <w:unhideWhenUsed/>
    <w:rsid w:val="009D0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9D0DE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4738B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pt-B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A36BD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36BD7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A36BD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6BD7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A36BD7"/>
    <w:rPr>
      <w:b/>
      <w:bCs/>
      <w:sz w:val="20"/>
      <w:szCs w:val="20"/>
    </w:rPr>
  </w:style>
  <w:style w:type="paragraph" w:styleId="Corpodetexto">
    <w:name w:val="Body Text"/>
    <w:basedOn w:val="Normal"/>
    <w:link w:val="CorpodetextoChar"/>
    <w:semiHidden/>
    <w:rsid w:val="00DC21FD"/>
    <w:pPr>
      <w:spacing w:after="0" w:line="240" w:lineRule="auto"/>
    </w:pPr>
    <w:rPr>
      <w:rFonts w:ascii="Times New Roman" w:hAnsi="Times New Roman" w:eastAsia="Times New Roman" w:cs="Times New Roman"/>
      <w:lang w:eastAsia="pt-BR"/>
    </w:rPr>
  </w:style>
  <w:style w:type="character" w:styleId="CorpodetextoChar" w:customStyle="1">
    <w:name w:val="Corpo de texto Char"/>
    <w:basedOn w:val="Fontepargpadro"/>
    <w:link w:val="Corpodetexto"/>
    <w:semiHidden/>
    <w:rsid w:val="00DC21FD"/>
    <w:rPr>
      <w:rFonts w:ascii="Times New Roman" w:hAnsi="Times New Roman" w:eastAsia="Times New Roman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201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09558f2d1e2f5f598bca277b5223cb6f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bd4a3323ec0415ce41c12fb11f2e3f16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83672-D056-456B-9169-ACD0A18E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E77D52-D1BB-4003-BB61-651161C46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F38B5A-CBF4-49F5-A551-7CB7953A5A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A6CF5A-7D91-4448-9433-1CFF829249C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arilu Fiegenbaum</dc:creator>
  <lastModifiedBy>Luiza Sarmento Divino</lastModifiedBy>
  <revision>13</revision>
  <dcterms:created xsi:type="dcterms:W3CDTF">2021-11-19T18:52:00.0000000Z</dcterms:created>
  <dcterms:modified xsi:type="dcterms:W3CDTF">2026-02-12T19:55:56.47894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